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CE1BE" w14:textId="7B4B7AE4" w:rsidR="005B05B9" w:rsidRPr="00B83583" w:rsidRDefault="00B83583" w:rsidP="00B83583">
      <w:pPr>
        <w:pStyle w:val="1"/>
        <w:jc w:val="center"/>
      </w:pPr>
      <w:r>
        <w:t>Lab</w:t>
      </w:r>
      <w:r w:rsidR="00D846DC">
        <w:t xml:space="preserve">: </w:t>
      </w:r>
      <w:r w:rsidR="00D62844">
        <w:t>Simple Conditional Statements</w:t>
      </w:r>
    </w:p>
    <w:p w14:paraId="6825320A" w14:textId="15D72298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515863" w:rsidRPr="00515863">
          <w:rPr>
            <w:rStyle w:val="a9"/>
          </w:rPr>
          <w:t>https://judge.softuni.org/Contests/4395/Simple-Conditional-Statements-Lab</w:t>
        </w:r>
      </w:hyperlink>
    </w:p>
    <w:p w14:paraId="1A241F5B" w14:textId="46574D65" w:rsidR="00B6662F" w:rsidRDefault="00B6662F" w:rsidP="00BB5812">
      <w:pPr>
        <w:pStyle w:val="2"/>
      </w:pPr>
      <w:r w:rsidRPr="00B6662F">
        <w:t>Freezing Weather</w:t>
      </w:r>
    </w:p>
    <w:p w14:paraId="1F95433B" w14:textId="1E9E2718" w:rsidR="004477BE" w:rsidRPr="004477BE" w:rsidRDefault="00490849" w:rsidP="00BB5812">
      <w:pPr>
        <w:rPr>
          <w:b/>
        </w:rPr>
      </w:pPr>
      <w:r w:rsidRPr="00490849">
        <w:t xml:space="preserve">Write a program to </w:t>
      </w:r>
      <w:r w:rsidRPr="00BB5812">
        <w:rPr>
          <w:b/>
        </w:rPr>
        <w:t>check for freezing water</w:t>
      </w:r>
      <w:r w:rsidRPr="00490849">
        <w:t xml:space="preserve">, </w:t>
      </w:r>
      <w:r>
        <w:t>that</w:t>
      </w:r>
      <w:r w:rsidR="004477BE" w:rsidRPr="004477BE">
        <w:t>:</w:t>
      </w:r>
    </w:p>
    <w:p w14:paraId="5E2BA2E0" w14:textId="3C8F85C7" w:rsidR="00490849" w:rsidRPr="00BB5812" w:rsidRDefault="00490849" w:rsidP="00BB5812">
      <w:pPr>
        <w:pStyle w:val="ac"/>
        <w:numPr>
          <w:ilvl w:val="0"/>
          <w:numId w:val="23"/>
        </w:numPr>
        <w:rPr>
          <w:b/>
        </w:rPr>
      </w:pPr>
      <w:r w:rsidRPr="00490849">
        <w:t xml:space="preserve">Reads </w:t>
      </w:r>
      <w:r w:rsidRPr="00BB5812">
        <w:rPr>
          <w:b/>
        </w:rPr>
        <w:t>an integer number</w:t>
      </w:r>
      <w:r w:rsidRPr="00490849">
        <w:t xml:space="preserve"> </w:t>
      </w:r>
      <w:r>
        <w:t>(</w:t>
      </w:r>
      <w:r w:rsidRPr="00490849">
        <w:t>temperature in Celsius</w:t>
      </w:r>
      <w:r>
        <w:t>)</w:t>
      </w:r>
    </w:p>
    <w:p w14:paraId="4883005F" w14:textId="1009B2EC" w:rsidR="00490849" w:rsidRPr="00BB5812" w:rsidRDefault="00490849" w:rsidP="00BB5812">
      <w:pPr>
        <w:pStyle w:val="ac"/>
        <w:numPr>
          <w:ilvl w:val="0"/>
          <w:numId w:val="23"/>
        </w:numPr>
        <w:rPr>
          <w:bCs/>
        </w:rPr>
      </w:pPr>
      <w:r w:rsidRPr="00490849">
        <w:t>Checks whether the temperature is</w:t>
      </w:r>
      <w:r w:rsidRPr="00BB5812">
        <w:rPr>
          <w:bCs/>
        </w:rPr>
        <w:t xml:space="preserve"> </w:t>
      </w:r>
      <w:r w:rsidRPr="00BB5812">
        <w:rPr>
          <w:b/>
        </w:rPr>
        <w:t xml:space="preserve">below </w:t>
      </w:r>
      <w:proofErr w:type="gramStart"/>
      <w:r w:rsidRPr="00BB5812">
        <w:rPr>
          <w:b/>
        </w:rPr>
        <w:t>zero</w:t>
      </w:r>
      <w:proofErr w:type="gramEnd"/>
    </w:p>
    <w:p w14:paraId="42A174E8" w14:textId="069953B8" w:rsidR="00A63DF5" w:rsidRDefault="00490849" w:rsidP="00BB5812">
      <w:pPr>
        <w:pStyle w:val="ac"/>
        <w:numPr>
          <w:ilvl w:val="0"/>
          <w:numId w:val="23"/>
        </w:numPr>
        <w:spacing w:before="0" w:after="0"/>
      </w:pPr>
      <w:r w:rsidRPr="00490849">
        <w:t>Prints</w:t>
      </w:r>
      <w:r w:rsidR="00A63DF5">
        <w:t xml:space="preserve"> </w:t>
      </w:r>
      <w:r w:rsidRPr="00490849">
        <w:t>"</w:t>
      </w:r>
      <w:r w:rsidRPr="00BB5812">
        <w:rPr>
          <w:rFonts w:ascii="Consolas" w:hAnsi="Consolas"/>
          <w:b/>
          <w:bCs/>
        </w:rPr>
        <w:t>Freezing weather!</w:t>
      </w:r>
      <w:r w:rsidRPr="00490849">
        <w:t xml:space="preserve">", if the temperature is </w:t>
      </w:r>
      <w:r w:rsidRPr="00BB5812">
        <w:rPr>
          <w:b/>
          <w:bCs/>
        </w:rPr>
        <w:t xml:space="preserve">equal or smaller than </w:t>
      </w:r>
      <w:proofErr w:type="gramStart"/>
      <w:r w:rsidRPr="00BB5812">
        <w:rPr>
          <w:b/>
          <w:bCs/>
        </w:rPr>
        <w:t>0</w:t>
      </w:r>
      <w:proofErr w:type="gramEnd"/>
    </w:p>
    <w:p w14:paraId="1FBAF460" w14:textId="2CA6915C" w:rsidR="00B83583" w:rsidRPr="00FF3E01" w:rsidRDefault="00B83583" w:rsidP="00B83583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410"/>
      </w:tblGrid>
      <w:tr w:rsidR="00B83583" w:rsidRPr="00CB3FE8" w14:paraId="16DAA477" w14:textId="77777777" w:rsidTr="00787858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623DC09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61175A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21AF4390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5CE43030" w14:textId="6039F47A" w:rsidR="00B83583" w:rsidRPr="00A63DF5" w:rsidRDefault="00A63DF5" w:rsidP="001554A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2410" w:type="dxa"/>
            <w:shd w:val="clear" w:color="auto" w:fill="auto"/>
          </w:tcPr>
          <w:p w14:paraId="39197BCD" w14:textId="1A69F602" w:rsidR="00B83583" w:rsidRPr="00A63DF5" w:rsidRDefault="00A63DF5" w:rsidP="001554A2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A63DF5">
              <w:rPr>
                <w:rFonts w:ascii="Consolas" w:hAnsi="Consolas"/>
                <w:i/>
                <w:iCs/>
                <w:noProof/>
                <w:lang w:val="bg-BG"/>
              </w:rPr>
              <w:t>(</w:t>
            </w:r>
            <w:r w:rsidRPr="00A63DF5">
              <w:rPr>
                <w:rFonts w:ascii="Consolas" w:hAnsi="Consolas"/>
                <w:i/>
                <w:iCs/>
                <w:noProof/>
              </w:rPr>
              <w:t>no output)</w:t>
            </w:r>
          </w:p>
        </w:tc>
      </w:tr>
      <w:tr w:rsidR="00B83583" w:rsidRPr="00CB3FE8" w14:paraId="16B2ED7A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2815591C" w14:textId="7AA628FB" w:rsidR="00B83583" w:rsidRPr="00B83583" w:rsidRDefault="00A63DF5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2</w:t>
            </w:r>
          </w:p>
        </w:tc>
        <w:tc>
          <w:tcPr>
            <w:tcW w:w="2410" w:type="dxa"/>
            <w:shd w:val="clear" w:color="auto" w:fill="auto"/>
          </w:tcPr>
          <w:p w14:paraId="560847AF" w14:textId="7AE428CE" w:rsidR="00B83583" w:rsidRDefault="00A63DF5" w:rsidP="001554A2">
            <w:pPr>
              <w:spacing w:before="0" w:after="0"/>
              <w:rPr>
                <w:rFonts w:ascii="Consolas" w:hAnsi="Consolas"/>
                <w:noProof/>
              </w:rPr>
            </w:pPr>
            <w:r w:rsidRPr="00A63DF5">
              <w:rPr>
                <w:rFonts w:ascii="Consolas" w:hAnsi="Consolas"/>
                <w:noProof/>
              </w:rPr>
              <w:t>Freezing weather!</w:t>
            </w:r>
          </w:p>
        </w:tc>
      </w:tr>
    </w:tbl>
    <w:p w14:paraId="32550611" w14:textId="78322CE2" w:rsidR="00F87312" w:rsidRDefault="00F87312" w:rsidP="0075354B">
      <w:pPr>
        <w:spacing w:before="0" w:after="0" w:line="240" w:lineRule="auto"/>
      </w:pPr>
    </w:p>
    <w:p w14:paraId="5E0ACCDE" w14:textId="21DADC66" w:rsidR="00B6662F" w:rsidRDefault="00B6662F" w:rsidP="00BB5812">
      <w:pPr>
        <w:pStyle w:val="2"/>
      </w:pPr>
      <w:r>
        <w:t>Even or Odd</w:t>
      </w:r>
    </w:p>
    <w:p w14:paraId="407D4B7B" w14:textId="6EF9D3B5" w:rsidR="00D244E3" w:rsidRPr="00D244E3" w:rsidRDefault="00D244E3" w:rsidP="00470A6A">
      <w:pPr>
        <w:spacing w:before="0" w:after="0"/>
      </w:pPr>
      <w:r w:rsidRPr="00D244E3">
        <w:t>Write a program</w:t>
      </w:r>
      <w:r w:rsidR="00470A6A">
        <w:t>,</w:t>
      </w:r>
      <w:r w:rsidRPr="00D244E3">
        <w:t xml:space="preserve"> </w:t>
      </w:r>
      <w:r>
        <w:t>that</w:t>
      </w:r>
      <w:r w:rsidRPr="00D244E3">
        <w:t xml:space="preserve">: </w:t>
      </w:r>
    </w:p>
    <w:p w14:paraId="21C58D98" w14:textId="6D0B33B8" w:rsidR="00D244E3" w:rsidRDefault="00D244E3">
      <w:pPr>
        <w:pStyle w:val="ac"/>
        <w:numPr>
          <w:ilvl w:val="0"/>
          <w:numId w:val="3"/>
        </w:numPr>
        <w:spacing w:before="0" w:after="0"/>
      </w:pPr>
      <w:r w:rsidRPr="00D244E3">
        <w:t xml:space="preserve">Reads an </w:t>
      </w:r>
      <w:r w:rsidRPr="00D244E3">
        <w:rPr>
          <w:b/>
          <w:bCs/>
        </w:rPr>
        <w:t>integer number</w:t>
      </w:r>
    </w:p>
    <w:p w14:paraId="61CC0391" w14:textId="671EA7E9" w:rsidR="00D244E3" w:rsidRPr="00D244E3" w:rsidRDefault="00D244E3">
      <w:pPr>
        <w:pStyle w:val="ac"/>
        <w:numPr>
          <w:ilvl w:val="0"/>
          <w:numId w:val="3"/>
        </w:numPr>
        <w:spacing w:before="0" w:after="0"/>
      </w:pPr>
      <w:r>
        <w:t>Check the number</w:t>
      </w:r>
    </w:p>
    <w:p w14:paraId="32D5C6E1" w14:textId="77777777" w:rsidR="00D244E3" w:rsidRPr="00D244E3" w:rsidRDefault="00D244E3">
      <w:pPr>
        <w:pStyle w:val="ac"/>
        <w:numPr>
          <w:ilvl w:val="1"/>
          <w:numId w:val="3"/>
        </w:numPr>
        <w:spacing w:before="0" w:after="0"/>
      </w:pPr>
      <w:r w:rsidRPr="00D244E3">
        <w:t xml:space="preserve">If it's </w:t>
      </w:r>
      <w:r w:rsidRPr="00D244E3">
        <w:rPr>
          <w:b/>
          <w:bCs/>
        </w:rPr>
        <w:t>even</w:t>
      </w:r>
      <w:r w:rsidRPr="00D244E3">
        <w:t>, prints "</w:t>
      </w:r>
      <w:r w:rsidRPr="00D244E3">
        <w:rPr>
          <w:rFonts w:ascii="Consolas" w:hAnsi="Consolas"/>
          <w:b/>
          <w:bCs/>
        </w:rPr>
        <w:t>even</w:t>
      </w:r>
      <w:r w:rsidRPr="00D244E3">
        <w:t>"</w:t>
      </w:r>
    </w:p>
    <w:p w14:paraId="3948B441" w14:textId="3B5D2612" w:rsidR="00D244E3" w:rsidRDefault="00D244E3">
      <w:pPr>
        <w:pStyle w:val="ac"/>
        <w:numPr>
          <w:ilvl w:val="1"/>
          <w:numId w:val="3"/>
        </w:numPr>
        <w:spacing w:before="0" w:after="0"/>
      </w:pPr>
      <w:r w:rsidRPr="00D244E3">
        <w:t xml:space="preserve">If it's </w:t>
      </w:r>
      <w:r w:rsidRPr="00D244E3">
        <w:rPr>
          <w:b/>
          <w:bCs/>
        </w:rPr>
        <w:t>odd</w:t>
      </w:r>
      <w:r w:rsidRPr="00D244E3">
        <w:t>, prints "</w:t>
      </w:r>
      <w:r w:rsidRPr="00D244E3">
        <w:rPr>
          <w:rFonts w:ascii="Consolas" w:hAnsi="Consolas"/>
          <w:b/>
          <w:bCs/>
        </w:rPr>
        <w:t>odd</w:t>
      </w:r>
      <w:r w:rsidRPr="00D244E3">
        <w:t>"</w:t>
      </w:r>
    </w:p>
    <w:p w14:paraId="7A18E8A4" w14:textId="1C60E7D2" w:rsidR="00D244E3" w:rsidRPr="00FF3E01" w:rsidRDefault="00D244E3" w:rsidP="00BB5812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992"/>
      </w:tblGrid>
      <w:tr w:rsidR="00D244E3" w:rsidRPr="00CB3FE8" w14:paraId="484A2BD4" w14:textId="77777777" w:rsidTr="00D244E3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28A1C681" w14:textId="77777777" w:rsidR="00D244E3" w:rsidRPr="00CB3FE8" w:rsidRDefault="00D244E3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6148FE21" w14:textId="77777777" w:rsidR="00D244E3" w:rsidRPr="00CB3FE8" w:rsidRDefault="00D244E3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244E3" w:rsidRPr="00CB3FE8" w14:paraId="37B9EB1A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608036CF" w14:textId="77777777" w:rsidR="00D244E3" w:rsidRPr="00A63DF5" w:rsidRDefault="00D244E3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992" w:type="dxa"/>
            <w:shd w:val="clear" w:color="auto" w:fill="auto"/>
          </w:tcPr>
          <w:p w14:paraId="31C39863" w14:textId="0946FEDF" w:rsidR="00D244E3" w:rsidRP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D244E3">
              <w:rPr>
                <w:rFonts w:ascii="Consolas" w:hAnsi="Consolas"/>
                <w:noProof/>
              </w:rPr>
              <w:t>even</w:t>
            </w:r>
          </w:p>
        </w:tc>
      </w:tr>
      <w:tr w:rsidR="00D244E3" w:rsidRPr="00CB3FE8" w14:paraId="71CF7B9E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727D15D1" w14:textId="063650FE" w:rsidR="00D244E3" w:rsidRPr="00B8358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992" w:type="dxa"/>
            <w:shd w:val="clear" w:color="auto" w:fill="auto"/>
          </w:tcPr>
          <w:p w14:paraId="43BAD6CE" w14:textId="1E97831C" w:rsid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dd</w:t>
            </w:r>
          </w:p>
        </w:tc>
      </w:tr>
    </w:tbl>
    <w:p w14:paraId="7F8A5CD9" w14:textId="77777777" w:rsidR="00D244E3" w:rsidRPr="00D244E3" w:rsidRDefault="00D244E3" w:rsidP="00D244E3"/>
    <w:p w14:paraId="40B970F5" w14:textId="10A7AB5A" w:rsidR="00B6662F" w:rsidRPr="00BB5812" w:rsidRDefault="00B6662F" w:rsidP="00BB5812">
      <w:pPr>
        <w:pStyle w:val="2"/>
      </w:pPr>
      <w:r w:rsidRPr="00B6662F">
        <w:t>Number 1…9 as Words</w:t>
      </w:r>
    </w:p>
    <w:p w14:paraId="4DA3043E" w14:textId="5C73812B" w:rsidR="00D244E3" w:rsidRPr="00D244E3" w:rsidRDefault="00D244E3" w:rsidP="00BB5812">
      <w:pPr>
        <w:rPr>
          <w:b/>
        </w:rPr>
      </w:pPr>
      <w:r w:rsidRPr="00D244E3">
        <w:t xml:space="preserve">Write a program to </w:t>
      </w:r>
      <w:r w:rsidRPr="00BB5812">
        <w:rPr>
          <w:b/>
        </w:rPr>
        <w:t>print a number as words</w:t>
      </w:r>
      <w:r w:rsidRPr="00D244E3">
        <w:t xml:space="preserve">, </w:t>
      </w:r>
      <w:r>
        <w:t>that</w:t>
      </w:r>
      <w:r w:rsidRPr="00D244E3">
        <w:t xml:space="preserve">: </w:t>
      </w:r>
    </w:p>
    <w:p w14:paraId="6D6A60DA" w14:textId="46364B8A" w:rsidR="00D244E3" w:rsidRPr="00BB5812" w:rsidRDefault="00D244E3" w:rsidP="00BB5812">
      <w:pPr>
        <w:pStyle w:val="ac"/>
        <w:numPr>
          <w:ilvl w:val="0"/>
          <w:numId w:val="21"/>
        </w:numPr>
        <w:rPr>
          <w:b/>
        </w:rPr>
      </w:pPr>
      <w:r w:rsidRPr="00D244E3">
        <w:t xml:space="preserve">Reads an </w:t>
      </w:r>
      <w:r w:rsidRPr="00BB5812">
        <w:rPr>
          <w:b/>
          <w:bCs/>
        </w:rPr>
        <w:t xml:space="preserve">integer </w:t>
      </w:r>
      <w:proofErr w:type="gramStart"/>
      <w:r w:rsidRPr="00BB5812">
        <w:rPr>
          <w:b/>
          <w:bCs/>
        </w:rPr>
        <w:t>number</w:t>
      </w:r>
      <w:proofErr w:type="gramEnd"/>
    </w:p>
    <w:p w14:paraId="01E697C4" w14:textId="3E73BD96" w:rsidR="00D244E3" w:rsidRPr="00BB5812" w:rsidRDefault="00D244E3" w:rsidP="00BB5812">
      <w:pPr>
        <w:pStyle w:val="ac"/>
        <w:numPr>
          <w:ilvl w:val="0"/>
          <w:numId w:val="21"/>
        </w:numPr>
        <w:rPr>
          <w:b/>
        </w:rPr>
      </w:pPr>
      <w:r>
        <w:t>Check number's</w:t>
      </w:r>
      <w:r w:rsidRPr="00D244E3">
        <w:t xml:space="preserve"> value </w:t>
      </w:r>
      <w:r>
        <w:t xml:space="preserve">is in range </w:t>
      </w:r>
      <w:r w:rsidRPr="00BB5812">
        <w:rPr>
          <w:b/>
          <w:bCs/>
        </w:rPr>
        <w:t>[1 … 9]</w:t>
      </w:r>
    </w:p>
    <w:p w14:paraId="0658FA7F" w14:textId="7616DA5E" w:rsidR="00D244E3" w:rsidRPr="00BB5812" w:rsidRDefault="00D244E3" w:rsidP="00BB5812">
      <w:pPr>
        <w:pStyle w:val="ac"/>
        <w:numPr>
          <w:ilvl w:val="0"/>
          <w:numId w:val="21"/>
        </w:numPr>
        <w:rPr>
          <w:b/>
        </w:rPr>
      </w:pPr>
      <w:r w:rsidRPr="00D244E3">
        <w:t>Print</w:t>
      </w:r>
      <w:r>
        <w:t>:</w:t>
      </w:r>
    </w:p>
    <w:p w14:paraId="65C43E29" w14:textId="66B6D376" w:rsidR="00D244E3" w:rsidRDefault="00D244E3">
      <w:pPr>
        <w:pStyle w:val="ac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one</w:t>
      </w:r>
      <w:r w:rsidRPr="00D244E3">
        <w:t>"</w:t>
      </w:r>
      <w:r>
        <w:t xml:space="preserve"> – if the number is </w:t>
      </w:r>
      <w:proofErr w:type="gramStart"/>
      <w:r w:rsidRPr="00D244E3">
        <w:rPr>
          <w:b/>
          <w:bCs/>
        </w:rPr>
        <w:t>1</w:t>
      </w:r>
      <w:proofErr w:type="gramEnd"/>
    </w:p>
    <w:p w14:paraId="6B11D4F2" w14:textId="58BB5CB0" w:rsidR="00D244E3" w:rsidRDefault="00D244E3">
      <w:pPr>
        <w:pStyle w:val="ac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two</w:t>
      </w:r>
      <w:r w:rsidRPr="00D244E3">
        <w:t>"</w:t>
      </w:r>
      <w:r>
        <w:t xml:space="preserve"> – if the number is </w:t>
      </w:r>
      <w:proofErr w:type="gramStart"/>
      <w:r w:rsidRPr="00D244E3">
        <w:rPr>
          <w:b/>
          <w:bCs/>
        </w:rPr>
        <w:t>2</w:t>
      </w:r>
      <w:proofErr w:type="gramEnd"/>
    </w:p>
    <w:p w14:paraId="7045EE2A" w14:textId="56659F8E" w:rsidR="00D244E3" w:rsidRDefault="00D244E3">
      <w:pPr>
        <w:pStyle w:val="ac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three</w:t>
      </w:r>
      <w:r w:rsidRPr="00D244E3">
        <w:t>"</w:t>
      </w:r>
      <w:r>
        <w:t xml:space="preserve"> – if the number is </w:t>
      </w:r>
      <w:proofErr w:type="gramStart"/>
      <w:r w:rsidRPr="00D244E3">
        <w:rPr>
          <w:b/>
          <w:bCs/>
        </w:rPr>
        <w:t>3</w:t>
      </w:r>
      <w:proofErr w:type="gramEnd"/>
    </w:p>
    <w:p w14:paraId="08505056" w14:textId="2356D072" w:rsidR="00D244E3" w:rsidRDefault="00D244E3">
      <w:pPr>
        <w:pStyle w:val="ac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four</w:t>
      </w:r>
      <w:r w:rsidRPr="00D244E3">
        <w:t>"</w:t>
      </w:r>
      <w:r>
        <w:t xml:space="preserve"> – if the number is </w:t>
      </w:r>
      <w:proofErr w:type="gramStart"/>
      <w:r w:rsidRPr="00D244E3">
        <w:rPr>
          <w:b/>
          <w:bCs/>
        </w:rPr>
        <w:t>4</w:t>
      </w:r>
      <w:proofErr w:type="gramEnd"/>
    </w:p>
    <w:p w14:paraId="54875C30" w14:textId="02A3FA73" w:rsidR="00D244E3" w:rsidRDefault="00D244E3">
      <w:pPr>
        <w:pStyle w:val="ac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five</w:t>
      </w:r>
      <w:r w:rsidRPr="00D244E3">
        <w:t>"</w:t>
      </w:r>
      <w:r>
        <w:t xml:space="preserve"> – if the number is </w:t>
      </w:r>
      <w:proofErr w:type="gramStart"/>
      <w:r w:rsidRPr="00D244E3">
        <w:rPr>
          <w:b/>
          <w:bCs/>
        </w:rPr>
        <w:t>5</w:t>
      </w:r>
      <w:proofErr w:type="gramEnd"/>
    </w:p>
    <w:p w14:paraId="67CBB0FE" w14:textId="0271A18F" w:rsidR="00D244E3" w:rsidRDefault="00D244E3">
      <w:pPr>
        <w:pStyle w:val="ac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six</w:t>
      </w:r>
      <w:r w:rsidRPr="00D244E3">
        <w:t>"</w:t>
      </w:r>
      <w:r>
        <w:t xml:space="preserve"> – if the number is </w:t>
      </w:r>
      <w:proofErr w:type="gramStart"/>
      <w:r w:rsidRPr="00D244E3">
        <w:rPr>
          <w:b/>
          <w:bCs/>
        </w:rPr>
        <w:t>6</w:t>
      </w:r>
      <w:proofErr w:type="gramEnd"/>
    </w:p>
    <w:p w14:paraId="771B7AA5" w14:textId="4A929BE7" w:rsidR="00D244E3" w:rsidRDefault="00D244E3">
      <w:pPr>
        <w:pStyle w:val="ac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seven</w:t>
      </w:r>
      <w:r w:rsidRPr="00D244E3">
        <w:t>"</w:t>
      </w:r>
      <w:r>
        <w:t xml:space="preserve"> – if the number is </w:t>
      </w:r>
      <w:proofErr w:type="gramStart"/>
      <w:r w:rsidRPr="00D244E3">
        <w:rPr>
          <w:b/>
          <w:bCs/>
        </w:rPr>
        <w:t>7</w:t>
      </w:r>
      <w:proofErr w:type="gramEnd"/>
    </w:p>
    <w:p w14:paraId="05519D2B" w14:textId="698A9CE3" w:rsidR="00D244E3" w:rsidRDefault="00D244E3">
      <w:pPr>
        <w:pStyle w:val="ac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eight</w:t>
      </w:r>
      <w:r w:rsidRPr="00D244E3">
        <w:t>"</w:t>
      </w:r>
      <w:r>
        <w:t xml:space="preserve"> – if the number is</w:t>
      </w:r>
      <w:r w:rsidRPr="00D244E3">
        <w:rPr>
          <w:b/>
          <w:bCs/>
        </w:rPr>
        <w:t xml:space="preserve"> </w:t>
      </w:r>
      <w:proofErr w:type="gramStart"/>
      <w:r w:rsidRPr="00D244E3">
        <w:rPr>
          <w:b/>
          <w:bCs/>
        </w:rPr>
        <w:t>8</w:t>
      </w:r>
      <w:proofErr w:type="gramEnd"/>
    </w:p>
    <w:p w14:paraId="64F14D5F" w14:textId="77777777" w:rsidR="00D244E3" w:rsidRPr="00D244E3" w:rsidRDefault="00D244E3">
      <w:pPr>
        <w:pStyle w:val="ac"/>
        <w:numPr>
          <w:ilvl w:val="1"/>
          <w:numId w:val="4"/>
        </w:numPr>
        <w:spacing w:before="0" w:after="0"/>
        <w:rPr>
          <w:b/>
          <w:bCs/>
        </w:rPr>
      </w:pPr>
      <w:r w:rsidRPr="00D244E3">
        <w:t>"</w:t>
      </w:r>
      <w:r w:rsidRPr="00D244E3">
        <w:rPr>
          <w:rFonts w:ascii="Consolas" w:hAnsi="Consolas"/>
          <w:b/>
        </w:rPr>
        <w:t>nine</w:t>
      </w:r>
      <w:r w:rsidRPr="00D244E3">
        <w:t>"</w:t>
      </w:r>
      <w:r>
        <w:t xml:space="preserve"> – if the number is </w:t>
      </w:r>
      <w:proofErr w:type="gramStart"/>
      <w:r w:rsidRPr="00D244E3">
        <w:rPr>
          <w:b/>
          <w:bCs/>
        </w:rPr>
        <w:t>9</w:t>
      </w:r>
      <w:proofErr w:type="gramEnd"/>
    </w:p>
    <w:p w14:paraId="64EB99CD" w14:textId="4E1F9520" w:rsidR="00D244E3" w:rsidRPr="00D244E3" w:rsidRDefault="00D244E3">
      <w:pPr>
        <w:pStyle w:val="ac"/>
        <w:numPr>
          <w:ilvl w:val="1"/>
          <w:numId w:val="4"/>
        </w:numPr>
        <w:spacing w:before="0" w:after="0"/>
        <w:rPr>
          <w:b/>
          <w:bCs/>
        </w:rPr>
      </w:pPr>
      <w:r w:rsidRPr="00D244E3">
        <w:lastRenderedPageBreak/>
        <w:t>"</w:t>
      </w:r>
      <w:r w:rsidRPr="00D244E3">
        <w:rPr>
          <w:rFonts w:ascii="Consolas" w:hAnsi="Consolas"/>
          <w:b/>
        </w:rPr>
        <w:t>Out of range</w:t>
      </w:r>
      <w:r w:rsidRPr="00D244E3">
        <w:t>"</w:t>
      </w:r>
      <w:r>
        <w:t xml:space="preserve"> - i</w:t>
      </w:r>
      <w:r w:rsidRPr="00D244E3">
        <w:t xml:space="preserve">f the number is </w:t>
      </w:r>
      <w:r w:rsidRPr="00D244E3">
        <w:rPr>
          <w:b/>
          <w:bCs/>
        </w:rPr>
        <w:t xml:space="preserve">out of </w:t>
      </w:r>
      <w:proofErr w:type="gramStart"/>
      <w:r w:rsidRPr="00D244E3">
        <w:rPr>
          <w:b/>
          <w:bCs/>
        </w:rPr>
        <w:t>range</w:t>
      </w:r>
      <w:proofErr w:type="gramEnd"/>
    </w:p>
    <w:p w14:paraId="6E2BFE25" w14:textId="38A64626" w:rsidR="00D244E3" w:rsidRPr="00FF3E01" w:rsidRDefault="00D244E3" w:rsidP="00D244E3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126"/>
      </w:tblGrid>
      <w:tr w:rsidR="00D244E3" w:rsidRPr="00CB3FE8" w14:paraId="2C803A0C" w14:textId="77777777" w:rsidTr="00D244E3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28C1D072" w14:textId="77777777" w:rsidR="00D244E3" w:rsidRPr="00CB3FE8" w:rsidRDefault="00D244E3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E667AC2" w14:textId="77777777" w:rsidR="00D244E3" w:rsidRPr="00CB3FE8" w:rsidRDefault="00D244E3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244E3" w:rsidRPr="00CB3FE8" w14:paraId="5222DFA0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4E3FA278" w14:textId="324E48E2" w:rsidR="00D244E3" w:rsidRP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2126" w:type="dxa"/>
            <w:shd w:val="clear" w:color="auto" w:fill="auto"/>
          </w:tcPr>
          <w:p w14:paraId="7A48B3B3" w14:textId="004EC844" w:rsidR="00D244E3" w:rsidRP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</w:t>
            </w:r>
            <w:r w:rsidRPr="00D244E3">
              <w:rPr>
                <w:rFonts w:ascii="Consolas" w:hAnsi="Consolas"/>
                <w:noProof/>
              </w:rPr>
              <w:t>even</w:t>
            </w:r>
          </w:p>
        </w:tc>
      </w:tr>
      <w:tr w:rsidR="00D244E3" w:rsidRPr="00CB3FE8" w14:paraId="29B78F3E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1EE9D1DF" w14:textId="441BF19F" w:rsidR="00D244E3" w:rsidRPr="00B8358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2126" w:type="dxa"/>
            <w:shd w:val="clear" w:color="auto" w:fill="auto"/>
          </w:tcPr>
          <w:p w14:paraId="0B251C33" w14:textId="394EAD0E" w:rsid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D244E3">
              <w:rPr>
                <w:rFonts w:ascii="Consolas" w:hAnsi="Consolas"/>
                <w:bCs/>
              </w:rPr>
              <w:t>Out of range</w:t>
            </w:r>
          </w:p>
        </w:tc>
      </w:tr>
      <w:tr w:rsidR="00D244E3" w:rsidRPr="00CB3FE8" w14:paraId="22CC6086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358E2DBC" w14:textId="159FBA84" w:rsid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14:paraId="2A7D44FD" w14:textId="1EAB8610" w:rsidR="00D244E3" w:rsidRPr="00D244E3" w:rsidRDefault="00D244E3" w:rsidP="008B1B8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wo</w:t>
            </w:r>
          </w:p>
        </w:tc>
      </w:tr>
    </w:tbl>
    <w:p w14:paraId="6875030D" w14:textId="77777777" w:rsidR="00D244E3" w:rsidRPr="00D244E3" w:rsidRDefault="00D244E3" w:rsidP="00D244E3"/>
    <w:p w14:paraId="043A5D37" w14:textId="65EEB390" w:rsidR="00B6662F" w:rsidRDefault="00B6662F" w:rsidP="00BB5812">
      <w:pPr>
        <w:pStyle w:val="2"/>
      </w:pPr>
      <w:r w:rsidRPr="00B6662F">
        <w:t>Greater Number</w:t>
      </w:r>
    </w:p>
    <w:p w14:paraId="13203DEC" w14:textId="1DFE2243" w:rsidR="00D63010" w:rsidRPr="00D63010" w:rsidRDefault="00D63010" w:rsidP="00D63010">
      <w:r w:rsidRPr="00D63010">
        <w:t xml:space="preserve">Write a program, </w:t>
      </w:r>
      <w:r>
        <w:t>that</w:t>
      </w:r>
      <w:r w:rsidRPr="00D63010">
        <w:t>:</w:t>
      </w:r>
    </w:p>
    <w:p w14:paraId="56F439E9" w14:textId="3B645CA6" w:rsidR="00D63010" w:rsidRPr="00D63010" w:rsidRDefault="00D63010">
      <w:pPr>
        <w:pStyle w:val="ac"/>
        <w:numPr>
          <w:ilvl w:val="0"/>
          <w:numId w:val="5"/>
        </w:numPr>
      </w:pPr>
      <w:r w:rsidRPr="00D63010">
        <w:t xml:space="preserve">Reads </w:t>
      </w:r>
      <w:r w:rsidRPr="00D63010">
        <w:rPr>
          <w:b/>
          <w:bCs/>
        </w:rPr>
        <w:t xml:space="preserve">two integer </w:t>
      </w:r>
      <w:proofErr w:type="gramStart"/>
      <w:r w:rsidRPr="00D63010">
        <w:rPr>
          <w:b/>
          <w:bCs/>
        </w:rPr>
        <w:t>numbers</w:t>
      </w:r>
      <w:proofErr w:type="gramEnd"/>
    </w:p>
    <w:p w14:paraId="725E7BCE" w14:textId="380414C3" w:rsidR="00D63010" w:rsidRPr="00D63010" w:rsidRDefault="00D63010">
      <w:pPr>
        <w:pStyle w:val="ac"/>
        <w:numPr>
          <w:ilvl w:val="0"/>
          <w:numId w:val="5"/>
        </w:numPr>
      </w:pPr>
      <w:r w:rsidRPr="00D63010">
        <w:t xml:space="preserve">Finds the </w:t>
      </w:r>
      <w:r w:rsidRPr="00D63010">
        <w:rPr>
          <w:b/>
          <w:bCs/>
        </w:rPr>
        <w:t xml:space="preserve">greater </w:t>
      </w:r>
      <w:proofErr w:type="gramStart"/>
      <w:r w:rsidRPr="00D63010">
        <w:rPr>
          <w:b/>
          <w:bCs/>
        </w:rPr>
        <w:t>number</w:t>
      </w:r>
      <w:proofErr w:type="gramEnd"/>
    </w:p>
    <w:p w14:paraId="1A8EA727" w14:textId="617AF62F" w:rsidR="00D63010" w:rsidRDefault="00D63010">
      <w:pPr>
        <w:pStyle w:val="ac"/>
        <w:numPr>
          <w:ilvl w:val="0"/>
          <w:numId w:val="5"/>
        </w:numPr>
      </w:pPr>
      <w:r w:rsidRPr="00D63010">
        <w:t>Prints "</w:t>
      </w:r>
      <w:r w:rsidRPr="00D63010">
        <w:rPr>
          <w:rFonts w:ascii="Consolas" w:hAnsi="Consolas"/>
          <w:b/>
          <w:bCs/>
        </w:rPr>
        <w:t>Greater number: {greater number value}</w:t>
      </w:r>
      <w:r w:rsidRPr="00D63010">
        <w:t>"</w:t>
      </w:r>
    </w:p>
    <w:p w14:paraId="4067FCCF" w14:textId="464B5844" w:rsidR="00D63010" w:rsidRPr="00FF3E01" w:rsidRDefault="00D63010" w:rsidP="00D63010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3118"/>
      </w:tblGrid>
      <w:tr w:rsidR="00D63010" w:rsidRPr="00CB3FE8" w14:paraId="77C93E71" w14:textId="77777777" w:rsidTr="00D63010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705A6EB5" w14:textId="77777777" w:rsidR="00D63010" w:rsidRPr="00CB3FE8" w:rsidRDefault="00D63010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585609F7" w14:textId="77777777" w:rsidR="00D63010" w:rsidRPr="00CB3FE8" w:rsidRDefault="00D63010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63010" w:rsidRPr="00CB3FE8" w14:paraId="715D43B2" w14:textId="77777777" w:rsidTr="00D63010">
        <w:trPr>
          <w:trHeight w:val="20"/>
        </w:trPr>
        <w:tc>
          <w:tcPr>
            <w:tcW w:w="809" w:type="dxa"/>
            <w:shd w:val="clear" w:color="auto" w:fill="auto"/>
          </w:tcPr>
          <w:p w14:paraId="4C244921" w14:textId="77777777" w:rsidR="00D63010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7E6D5C99" w14:textId="39BA0196" w:rsidR="00D63010" w:rsidRPr="00D244E3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3118" w:type="dxa"/>
            <w:shd w:val="clear" w:color="auto" w:fill="auto"/>
          </w:tcPr>
          <w:p w14:paraId="44865AFC" w14:textId="5D454A62" w:rsidR="00D63010" w:rsidRPr="00D244E3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eater number: 8</w:t>
            </w:r>
          </w:p>
        </w:tc>
      </w:tr>
      <w:tr w:rsidR="00D63010" w:rsidRPr="00CB3FE8" w14:paraId="032300A6" w14:textId="77777777" w:rsidTr="00D63010">
        <w:trPr>
          <w:trHeight w:val="20"/>
        </w:trPr>
        <w:tc>
          <w:tcPr>
            <w:tcW w:w="809" w:type="dxa"/>
            <w:shd w:val="clear" w:color="auto" w:fill="auto"/>
          </w:tcPr>
          <w:p w14:paraId="36838D0B" w14:textId="77777777" w:rsidR="00D63010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1FAEED0" w14:textId="6FC6C053" w:rsidR="00D63010" w:rsidRPr="00B83583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118" w:type="dxa"/>
            <w:shd w:val="clear" w:color="auto" w:fill="auto"/>
          </w:tcPr>
          <w:p w14:paraId="32A871D0" w14:textId="1A6D57FC" w:rsidR="00D63010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eater number: 10</w:t>
            </w:r>
          </w:p>
        </w:tc>
      </w:tr>
    </w:tbl>
    <w:p w14:paraId="454342D7" w14:textId="77777777" w:rsidR="00D63010" w:rsidRPr="00D63010" w:rsidRDefault="00D63010" w:rsidP="00D63010"/>
    <w:p w14:paraId="645C61C1" w14:textId="181AECED" w:rsidR="00B6662F" w:rsidRDefault="00B6662F" w:rsidP="00BB5812">
      <w:pPr>
        <w:pStyle w:val="2"/>
      </w:pPr>
      <w:r w:rsidRPr="00B6662F">
        <w:t>Guess the Password</w:t>
      </w:r>
    </w:p>
    <w:p w14:paraId="77ECDE90" w14:textId="4CF85C4D" w:rsidR="00BF5048" w:rsidRPr="00BF5048" w:rsidRDefault="00BF5048" w:rsidP="00BF5048">
      <w:pPr>
        <w:rPr>
          <w:lang w:val="bg-BG"/>
        </w:rPr>
      </w:pPr>
      <w:r w:rsidRPr="00BF5048">
        <w:t xml:space="preserve">Write a program for </w:t>
      </w:r>
      <w:r w:rsidRPr="00BF5048">
        <w:rPr>
          <w:b/>
          <w:bCs/>
        </w:rPr>
        <w:t>checking a password</w:t>
      </w:r>
      <w:r w:rsidRPr="00BF5048">
        <w:t xml:space="preserve">, </w:t>
      </w:r>
      <w:r w:rsidR="00470A6A">
        <w:t>that</w:t>
      </w:r>
      <w:r w:rsidRPr="00BF5048">
        <w:t>:</w:t>
      </w:r>
    </w:p>
    <w:p w14:paraId="55233B57" w14:textId="3A9D1E4E" w:rsidR="00BF5048" w:rsidRPr="00BF5048" w:rsidRDefault="00BF5048">
      <w:pPr>
        <w:numPr>
          <w:ilvl w:val="0"/>
          <w:numId w:val="9"/>
        </w:numPr>
        <w:spacing w:before="0" w:after="0"/>
        <w:ind w:hanging="357"/>
        <w:rPr>
          <w:lang w:val="bg-BG"/>
        </w:rPr>
      </w:pPr>
      <w:r w:rsidRPr="00BF5048">
        <w:t xml:space="preserve">Reads a </w:t>
      </w:r>
      <w:r w:rsidRPr="00BF5048">
        <w:rPr>
          <w:b/>
          <w:bCs/>
        </w:rPr>
        <w:t>string</w:t>
      </w:r>
      <w:r w:rsidRPr="00BF5048">
        <w:t xml:space="preserve"> that </w:t>
      </w:r>
      <w:r>
        <w:t>represents</w:t>
      </w:r>
      <w:r w:rsidRPr="00BF5048">
        <w:t xml:space="preserve"> a </w:t>
      </w:r>
      <w:proofErr w:type="gramStart"/>
      <w:r w:rsidRPr="00BF5048">
        <w:rPr>
          <w:b/>
          <w:bCs/>
        </w:rPr>
        <w:t>password</w:t>
      </w:r>
      <w:proofErr w:type="gramEnd"/>
    </w:p>
    <w:p w14:paraId="7E949929" w14:textId="7777B589" w:rsidR="00BF5048" w:rsidRPr="00BF5048" w:rsidRDefault="00BF5048">
      <w:pPr>
        <w:numPr>
          <w:ilvl w:val="0"/>
          <w:numId w:val="9"/>
        </w:numPr>
        <w:spacing w:before="0" w:after="0"/>
        <w:ind w:hanging="357"/>
        <w:rPr>
          <w:lang w:val="bg-BG"/>
        </w:rPr>
      </w:pPr>
      <w:r w:rsidRPr="00BF5048">
        <w:t>Prints</w:t>
      </w:r>
      <w:r>
        <w:t>:</w:t>
      </w:r>
    </w:p>
    <w:p w14:paraId="1A07D20A" w14:textId="77777777" w:rsidR="00BF5048" w:rsidRDefault="00BF5048">
      <w:pPr>
        <w:numPr>
          <w:ilvl w:val="1"/>
          <w:numId w:val="6"/>
        </w:numPr>
        <w:spacing w:before="0" w:after="0"/>
        <w:ind w:hanging="357"/>
        <w:rPr>
          <w:lang w:val="bg-BG"/>
        </w:rPr>
      </w:pPr>
      <w:r w:rsidRPr="00BF5048">
        <w:t>"</w:t>
      </w:r>
      <w:r w:rsidRPr="00BF5048">
        <w:rPr>
          <w:rFonts w:ascii="Consolas" w:hAnsi="Consolas"/>
          <w:b/>
          <w:bCs/>
        </w:rPr>
        <w:t>Welcome</w:t>
      </w:r>
      <w:r w:rsidRPr="00BF5048">
        <w:t>" if the password is "</w:t>
      </w:r>
      <w:r w:rsidRPr="00BF5048">
        <w:rPr>
          <w:rFonts w:ascii="Consolas" w:hAnsi="Consolas"/>
          <w:b/>
          <w:bCs/>
        </w:rPr>
        <w:t>s3cr3t!</w:t>
      </w:r>
      <w:r w:rsidRPr="00BF5048">
        <w:t>"</w:t>
      </w:r>
    </w:p>
    <w:p w14:paraId="2A393F0E" w14:textId="1D748465" w:rsidR="00BF5048" w:rsidRPr="00BF5048" w:rsidRDefault="00BF5048">
      <w:pPr>
        <w:numPr>
          <w:ilvl w:val="1"/>
          <w:numId w:val="6"/>
        </w:numPr>
        <w:spacing w:before="0" w:after="0"/>
        <w:ind w:hanging="357"/>
        <w:rPr>
          <w:lang w:val="bg-BG"/>
        </w:rPr>
      </w:pPr>
      <w:r w:rsidRPr="00BF5048">
        <w:t>"</w:t>
      </w:r>
      <w:r w:rsidRPr="00BF5048">
        <w:rPr>
          <w:rFonts w:ascii="Consolas" w:hAnsi="Consolas"/>
          <w:b/>
          <w:bCs/>
        </w:rPr>
        <w:t>Wrong password!</w:t>
      </w:r>
      <w:r w:rsidRPr="00BF5048">
        <w:t xml:space="preserve">" in all other cases </w:t>
      </w:r>
    </w:p>
    <w:p w14:paraId="0913BBC3" w14:textId="56812727" w:rsidR="00BF5048" w:rsidRPr="00FF3E01" w:rsidRDefault="00BF5048" w:rsidP="00BF5048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2126"/>
      </w:tblGrid>
      <w:tr w:rsidR="00BF5048" w:rsidRPr="00CB3FE8" w14:paraId="05D4AD0A" w14:textId="77777777" w:rsidTr="00BF5048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5516E069" w14:textId="77777777" w:rsidR="00BF5048" w:rsidRPr="00CB3FE8" w:rsidRDefault="00BF5048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69ABFB4D" w14:textId="77777777" w:rsidR="00BF5048" w:rsidRPr="00CB3FE8" w:rsidRDefault="00BF5048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F5048" w:rsidRPr="00CB3FE8" w14:paraId="3BD84DA9" w14:textId="77777777" w:rsidTr="00BF5048">
        <w:trPr>
          <w:trHeight w:val="332"/>
        </w:trPr>
        <w:tc>
          <w:tcPr>
            <w:tcW w:w="1376" w:type="dxa"/>
            <w:shd w:val="clear" w:color="auto" w:fill="auto"/>
          </w:tcPr>
          <w:p w14:paraId="5204BDF5" w14:textId="77777777" w:rsidR="00BF5048" w:rsidRPr="00BF5048" w:rsidRDefault="00BF5048" w:rsidP="00BF504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5048">
              <w:rPr>
                <w:rFonts w:ascii="Consolas" w:hAnsi="Consolas"/>
                <w:noProof/>
              </w:rPr>
              <w:t>s3cr3t!</w:t>
            </w:r>
          </w:p>
          <w:p w14:paraId="379427EB" w14:textId="08F59FEB" w:rsidR="00BF5048" w:rsidRPr="00D244E3" w:rsidRDefault="00BF5048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26" w:type="dxa"/>
            <w:shd w:val="clear" w:color="auto" w:fill="auto"/>
          </w:tcPr>
          <w:p w14:paraId="49CC40A1" w14:textId="70030DAC" w:rsidR="00BF5048" w:rsidRPr="00D244E3" w:rsidRDefault="00BF5048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BF5048">
              <w:rPr>
                <w:rFonts w:ascii="Consolas" w:hAnsi="Consolas"/>
                <w:noProof/>
              </w:rPr>
              <w:t>Welcome</w:t>
            </w:r>
          </w:p>
        </w:tc>
      </w:tr>
      <w:tr w:rsidR="00BF5048" w:rsidRPr="00CB3FE8" w14:paraId="7DEFA658" w14:textId="77777777" w:rsidTr="00BF5048">
        <w:trPr>
          <w:trHeight w:val="20"/>
        </w:trPr>
        <w:tc>
          <w:tcPr>
            <w:tcW w:w="1376" w:type="dxa"/>
            <w:shd w:val="clear" w:color="auto" w:fill="auto"/>
          </w:tcPr>
          <w:p w14:paraId="414D149E" w14:textId="1CFD6A78" w:rsidR="00BF5048" w:rsidRPr="00B83583" w:rsidRDefault="00BF5048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BF5048">
              <w:rPr>
                <w:rFonts w:ascii="Consolas" w:hAnsi="Consolas"/>
                <w:noProof/>
              </w:rPr>
              <w:t>qwerty</w:t>
            </w:r>
          </w:p>
        </w:tc>
        <w:tc>
          <w:tcPr>
            <w:tcW w:w="2126" w:type="dxa"/>
            <w:shd w:val="clear" w:color="auto" w:fill="auto"/>
          </w:tcPr>
          <w:p w14:paraId="1A5CC98F" w14:textId="77777777" w:rsidR="00BF5048" w:rsidRPr="00BF5048" w:rsidRDefault="00BF5048" w:rsidP="00BF504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5048">
              <w:rPr>
                <w:rFonts w:ascii="Consolas" w:hAnsi="Consolas"/>
                <w:noProof/>
              </w:rPr>
              <w:t>Wrong password!</w:t>
            </w:r>
          </w:p>
          <w:p w14:paraId="451CD3A1" w14:textId="773A8066" w:rsidR="00BF5048" w:rsidRDefault="00BF5048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55F3C8F" w14:textId="77777777" w:rsidR="00470A6A" w:rsidRPr="00BF5048" w:rsidRDefault="00470A6A" w:rsidP="00BF5048"/>
    <w:p w14:paraId="6D05CB16" w14:textId="46FAF796" w:rsidR="00B6662F" w:rsidRDefault="00B6662F" w:rsidP="00BB5812">
      <w:pPr>
        <w:pStyle w:val="2"/>
      </w:pPr>
      <w:r>
        <w:t>Boiling Water</w:t>
      </w:r>
    </w:p>
    <w:p w14:paraId="54C7D446" w14:textId="6A27252A" w:rsidR="00470A6A" w:rsidRPr="00470A6A" w:rsidRDefault="00470A6A" w:rsidP="00470A6A">
      <w:pPr>
        <w:spacing w:after="0"/>
        <w:rPr>
          <w:lang w:val="bg-BG"/>
        </w:rPr>
      </w:pPr>
      <w:r w:rsidRPr="00470A6A">
        <w:t xml:space="preserve">Write a program to </w:t>
      </w:r>
      <w:r w:rsidRPr="00470A6A">
        <w:rPr>
          <w:b/>
          <w:bCs/>
        </w:rPr>
        <w:t>check for boiling water</w:t>
      </w:r>
      <w:r w:rsidRPr="00470A6A">
        <w:t>,</w:t>
      </w:r>
      <w:r>
        <w:t xml:space="preserve"> that</w:t>
      </w:r>
      <w:r w:rsidRPr="00470A6A">
        <w:t xml:space="preserve">: </w:t>
      </w:r>
    </w:p>
    <w:p w14:paraId="11275C3F" w14:textId="06EC5210" w:rsidR="00470A6A" w:rsidRPr="00470A6A" w:rsidRDefault="00470A6A">
      <w:pPr>
        <w:numPr>
          <w:ilvl w:val="1"/>
          <w:numId w:val="7"/>
        </w:numPr>
        <w:tabs>
          <w:tab w:val="num" w:pos="1440"/>
        </w:tabs>
        <w:spacing w:after="0"/>
        <w:rPr>
          <w:lang w:val="bg-BG"/>
        </w:rPr>
      </w:pPr>
      <w:r w:rsidRPr="00470A6A">
        <w:t>Reads a</w:t>
      </w:r>
      <w:r>
        <w:t xml:space="preserve">n </w:t>
      </w:r>
      <w:r w:rsidRPr="00470A6A">
        <w:rPr>
          <w:b/>
          <w:bCs/>
        </w:rPr>
        <w:t>integer</w:t>
      </w:r>
      <w:r w:rsidRPr="00470A6A">
        <w:t xml:space="preserve"> </w:t>
      </w:r>
      <w:r w:rsidRPr="00470A6A">
        <w:rPr>
          <w:b/>
          <w:bCs/>
        </w:rPr>
        <w:t xml:space="preserve">number: </w:t>
      </w:r>
      <w:r w:rsidRPr="00470A6A">
        <w:t>the water temperature (in °C)</w:t>
      </w:r>
    </w:p>
    <w:p w14:paraId="4399DCF8" w14:textId="28E812FF" w:rsidR="00470A6A" w:rsidRPr="00470A6A" w:rsidRDefault="00470A6A">
      <w:pPr>
        <w:numPr>
          <w:ilvl w:val="1"/>
          <w:numId w:val="7"/>
        </w:numPr>
        <w:tabs>
          <w:tab w:val="num" w:pos="1440"/>
        </w:tabs>
        <w:spacing w:after="0"/>
        <w:rPr>
          <w:lang w:val="bg-BG"/>
        </w:rPr>
      </w:pPr>
      <w:r w:rsidRPr="00470A6A">
        <w:t>Prints</w:t>
      </w:r>
      <w:r>
        <w:t>:</w:t>
      </w:r>
      <w:r w:rsidRPr="00470A6A">
        <w:t xml:space="preserve"> </w:t>
      </w:r>
    </w:p>
    <w:p w14:paraId="37448A46" w14:textId="77777777" w:rsidR="00470A6A" w:rsidRPr="00470A6A" w:rsidRDefault="00470A6A">
      <w:pPr>
        <w:pStyle w:val="ac"/>
        <w:numPr>
          <w:ilvl w:val="3"/>
          <w:numId w:val="8"/>
        </w:numPr>
        <w:spacing w:after="0"/>
        <w:rPr>
          <w:lang w:val="bg-BG"/>
        </w:rPr>
      </w:pPr>
      <w:r w:rsidRPr="00470A6A">
        <w:lastRenderedPageBreak/>
        <w:t>"</w:t>
      </w:r>
      <w:r w:rsidRPr="00470A6A">
        <w:rPr>
          <w:rFonts w:ascii="Consolas" w:hAnsi="Consolas"/>
          <w:b/>
          <w:bCs/>
        </w:rPr>
        <w:t>The water is boiling</w:t>
      </w:r>
      <w:r w:rsidRPr="00470A6A">
        <w:t xml:space="preserve">" if the </w:t>
      </w:r>
      <w:r w:rsidRPr="00470A6A">
        <w:rPr>
          <w:b/>
          <w:bCs/>
        </w:rPr>
        <w:t xml:space="preserve">number &gt; </w:t>
      </w:r>
      <w:proofErr w:type="gramStart"/>
      <w:r w:rsidRPr="00470A6A">
        <w:rPr>
          <w:b/>
          <w:bCs/>
          <w:lang w:val="bg-BG"/>
        </w:rPr>
        <w:t>100</w:t>
      </w:r>
      <w:proofErr w:type="gramEnd"/>
    </w:p>
    <w:p w14:paraId="37EA3A44" w14:textId="6F1C9C97" w:rsidR="00470A6A" w:rsidRPr="00470A6A" w:rsidRDefault="00470A6A">
      <w:pPr>
        <w:pStyle w:val="ac"/>
        <w:numPr>
          <w:ilvl w:val="3"/>
          <w:numId w:val="8"/>
        </w:numPr>
        <w:spacing w:after="0"/>
        <w:rPr>
          <w:lang w:val="bg-BG"/>
        </w:rPr>
      </w:pPr>
      <w:r w:rsidRPr="00470A6A">
        <w:t>"</w:t>
      </w:r>
      <w:r w:rsidRPr="00470A6A">
        <w:rPr>
          <w:rFonts w:ascii="Consolas" w:hAnsi="Consolas"/>
          <w:b/>
          <w:bCs/>
        </w:rPr>
        <w:t>The water is not hot enough</w:t>
      </w:r>
      <w:r w:rsidRPr="00470A6A">
        <w:t xml:space="preserve">" in all other </w:t>
      </w:r>
      <w:proofErr w:type="gramStart"/>
      <w:r w:rsidRPr="00470A6A">
        <w:t>cases</w:t>
      </w:r>
      <w:proofErr w:type="gramEnd"/>
    </w:p>
    <w:p w14:paraId="3ED977D7" w14:textId="143FF55E" w:rsidR="00470A6A" w:rsidRPr="00FF3E01" w:rsidRDefault="00470A6A" w:rsidP="00470A6A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3969"/>
      </w:tblGrid>
      <w:tr w:rsidR="00470A6A" w:rsidRPr="00CB3FE8" w14:paraId="79888050" w14:textId="77777777" w:rsidTr="00470A6A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37D747DA" w14:textId="77777777" w:rsidR="00470A6A" w:rsidRPr="00CB3FE8" w:rsidRDefault="00470A6A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58EC3A61" w14:textId="77777777" w:rsidR="00470A6A" w:rsidRPr="00CB3FE8" w:rsidRDefault="00470A6A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70A6A" w:rsidRPr="00CB3FE8" w14:paraId="2E952160" w14:textId="77777777" w:rsidTr="00470A6A">
        <w:trPr>
          <w:trHeight w:val="332"/>
        </w:trPr>
        <w:tc>
          <w:tcPr>
            <w:tcW w:w="1376" w:type="dxa"/>
            <w:shd w:val="clear" w:color="auto" w:fill="auto"/>
          </w:tcPr>
          <w:p w14:paraId="04AF7E8B" w14:textId="1DBACDFD" w:rsidR="00470A6A" w:rsidRPr="00BF5048" w:rsidRDefault="00470A6A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4</w:t>
            </w:r>
          </w:p>
          <w:p w14:paraId="5B96492D" w14:textId="77777777" w:rsidR="00470A6A" w:rsidRPr="00D244E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969" w:type="dxa"/>
            <w:shd w:val="clear" w:color="auto" w:fill="auto"/>
          </w:tcPr>
          <w:p w14:paraId="0625056B" w14:textId="77777777" w:rsidR="00470A6A" w:rsidRPr="00470A6A" w:rsidRDefault="00470A6A" w:rsidP="00470A6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70A6A">
              <w:rPr>
                <w:rFonts w:ascii="Consolas" w:hAnsi="Consolas"/>
                <w:noProof/>
              </w:rPr>
              <w:t>The water is boiling</w:t>
            </w:r>
          </w:p>
          <w:p w14:paraId="2F822368" w14:textId="06304DCA" w:rsidR="00470A6A" w:rsidRPr="00D244E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470A6A" w:rsidRPr="00CB3FE8" w14:paraId="6607EBAD" w14:textId="77777777" w:rsidTr="00470A6A">
        <w:trPr>
          <w:trHeight w:val="20"/>
        </w:trPr>
        <w:tc>
          <w:tcPr>
            <w:tcW w:w="1376" w:type="dxa"/>
            <w:shd w:val="clear" w:color="auto" w:fill="auto"/>
          </w:tcPr>
          <w:p w14:paraId="2A2E3C7D" w14:textId="1FB88FAF" w:rsidR="00470A6A" w:rsidRPr="00B8358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9</w:t>
            </w:r>
          </w:p>
        </w:tc>
        <w:tc>
          <w:tcPr>
            <w:tcW w:w="3969" w:type="dxa"/>
            <w:shd w:val="clear" w:color="auto" w:fill="auto"/>
          </w:tcPr>
          <w:p w14:paraId="100866C4" w14:textId="77777777" w:rsidR="00470A6A" w:rsidRPr="00470A6A" w:rsidRDefault="00470A6A" w:rsidP="00470A6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70A6A">
              <w:rPr>
                <w:rFonts w:ascii="Consolas" w:hAnsi="Consolas"/>
                <w:noProof/>
              </w:rPr>
              <w:t>The water is not hot enough</w:t>
            </w:r>
          </w:p>
          <w:p w14:paraId="27724684" w14:textId="77777777" w:rsidR="00470A6A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7B0492A" w14:textId="77777777" w:rsidR="00470A6A" w:rsidRPr="00470A6A" w:rsidRDefault="00470A6A" w:rsidP="00470A6A">
      <w:pPr>
        <w:spacing w:after="0"/>
        <w:rPr>
          <w:lang w:val="bg-BG"/>
        </w:rPr>
      </w:pPr>
    </w:p>
    <w:p w14:paraId="3310C6AF" w14:textId="615738AE" w:rsidR="00B6662F" w:rsidRDefault="00B6662F" w:rsidP="00BB5812">
      <w:pPr>
        <w:pStyle w:val="2"/>
      </w:pPr>
      <w:r>
        <w:t>Speed Info</w:t>
      </w:r>
    </w:p>
    <w:p w14:paraId="1CCAF7C7" w14:textId="58A750BE" w:rsidR="00470A6A" w:rsidRPr="00470A6A" w:rsidRDefault="00470A6A" w:rsidP="00470A6A">
      <w:r w:rsidRPr="00470A6A">
        <w:t xml:space="preserve">Write a program </w:t>
      </w:r>
      <w:r>
        <w:t>that</w:t>
      </w:r>
      <w:r w:rsidRPr="00470A6A">
        <w:t xml:space="preserve">: </w:t>
      </w:r>
    </w:p>
    <w:p w14:paraId="31903E13" w14:textId="0660B1A6" w:rsidR="00470A6A" w:rsidRPr="00470A6A" w:rsidRDefault="00470A6A">
      <w:pPr>
        <w:pStyle w:val="ac"/>
        <w:numPr>
          <w:ilvl w:val="0"/>
          <w:numId w:val="10"/>
        </w:numPr>
      </w:pPr>
      <w:r w:rsidRPr="00470A6A">
        <w:t xml:space="preserve">Reads a </w:t>
      </w:r>
      <w:r w:rsidRPr="00470A6A">
        <w:rPr>
          <w:b/>
          <w:bCs/>
        </w:rPr>
        <w:t>floating-point number (speed)</w:t>
      </w:r>
    </w:p>
    <w:p w14:paraId="7EA06E1A" w14:textId="77777777" w:rsidR="00470A6A" w:rsidRDefault="00470A6A">
      <w:pPr>
        <w:pStyle w:val="ac"/>
        <w:numPr>
          <w:ilvl w:val="0"/>
          <w:numId w:val="10"/>
        </w:numPr>
      </w:pPr>
      <w:r w:rsidRPr="00470A6A">
        <w:t>Prints</w:t>
      </w:r>
      <w:r>
        <w:t>:</w:t>
      </w:r>
    </w:p>
    <w:p w14:paraId="05AA1BE6" w14:textId="13465274" w:rsidR="00470A6A" w:rsidRPr="00470A6A" w:rsidRDefault="00470A6A">
      <w:pPr>
        <w:pStyle w:val="ac"/>
        <w:numPr>
          <w:ilvl w:val="1"/>
          <w:numId w:val="10"/>
        </w:numPr>
        <w:rPr>
          <w:b/>
          <w:bCs/>
        </w:rPr>
      </w:pPr>
      <w:r w:rsidRPr="00470A6A">
        <w:t>"</w:t>
      </w:r>
      <w:r w:rsidRPr="00470A6A">
        <w:rPr>
          <w:rFonts w:ascii="Consolas" w:hAnsi="Consolas"/>
          <w:b/>
          <w:bCs/>
        </w:rPr>
        <w:t>Slow</w:t>
      </w:r>
      <w:r w:rsidRPr="00470A6A">
        <w:t>"</w:t>
      </w:r>
      <w:r>
        <w:t xml:space="preserve"> -</w:t>
      </w:r>
      <w:r w:rsidRPr="00470A6A">
        <w:t xml:space="preserve"> if the </w:t>
      </w:r>
      <w:r w:rsidRPr="00470A6A">
        <w:rPr>
          <w:b/>
          <w:bCs/>
        </w:rPr>
        <w:t>number &lt;= 30</w:t>
      </w:r>
    </w:p>
    <w:p w14:paraId="3F17A4D9" w14:textId="2269EFE0" w:rsidR="00470A6A" w:rsidRPr="00470A6A" w:rsidRDefault="00470A6A">
      <w:pPr>
        <w:pStyle w:val="ac"/>
        <w:numPr>
          <w:ilvl w:val="1"/>
          <w:numId w:val="10"/>
        </w:numPr>
      </w:pPr>
      <w:r w:rsidRPr="00470A6A">
        <w:t>"</w:t>
      </w:r>
      <w:r w:rsidRPr="00470A6A">
        <w:rPr>
          <w:rFonts w:ascii="Consolas" w:hAnsi="Consolas"/>
          <w:b/>
          <w:bCs/>
        </w:rPr>
        <w:t>Fast</w:t>
      </w:r>
      <w:r w:rsidRPr="00470A6A">
        <w:t xml:space="preserve">" </w:t>
      </w:r>
      <w:r>
        <w:t xml:space="preserve">- </w:t>
      </w:r>
      <w:r w:rsidRPr="00470A6A">
        <w:t xml:space="preserve">if the </w:t>
      </w:r>
      <w:r w:rsidRPr="00470A6A">
        <w:rPr>
          <w:b/>
          <w:bCs/>
        </w:rPr>
        <w:t>number &gt; 30</w:t>
      </w:r>
    </w:p>
    <w:p w14:paraId="7094059A" w14:textId="5A3246BD" w:rsidR="00470A6A" w:rsidRPr="00FF3E01" w:rsidRDefault="00470A6A" w:rsidP="00470A6A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1417"/>
      </w:tblGrid>
      <w:tr w:rsidR="00470A6A" w:rsidRPr="00CB3FE8" w14:paraId="3F53EE43" w14:textId="77777777" w:rsidTr="00470A6A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79A7E345" w14:textId="77777777" w:rsidR="00470A6A" w:rsidRPr="00CB3FE8" w:rsidRDefault="00470A6A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38C6D7DC" w14:textId="77777777" w:rsidR="00470A6A" w:rsidRPr="00CB3FE8" w:rsidRDefault="00470A6A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70A6A" w:rsidRPr="00CB3FE8" w14:paraId="377493A9" w14:textId="77777777" w:rsidTr="00470A6A">
        <w:trPr>
          <w:trHeight w:val="332"/>
        </w:trPr>
        <w:tc>
          <w:tcPr>
            <w:tcW w:w="1376" w:type="dxa"/>
            <w:shd w:val="clear" w:color="auto" w:fill="auto"/>
          </w:tcPr>
          <w:p w14:paraId="11E843EE" w14:textId="36EF61BA" w:rsidR="00470A6A" w:rsidRPr="00BF5048" w:rsidRDefault="00470A6A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1682AECC" w14:textId="77777777" w:rsidR="00470A6A" w:rsidRPr="00D244E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7" w:type="dxa"/>
            <w:shd w:val="clear" w:color="auto" w:fill="auto"/>
          </w:tcPr>
          <w:p w14:paraId="2E787777" w14:textId="2C587363" w:rsidR="00470A6A" w:rsidRPr="00470A6A" w:rsidRDefault="00470A6A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Slow</w:t>
            </w:r>
          </w:p>
          <w:p w14:paraId="5E8BE247" w14:textId="77777777" w:rsidR="00470A6A" w:rsidRPr="00D244E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470A6A" w:rsidRPr="00CB3FE8" w14:paraId="6579B179" w14:textId="77777777" w:rsidTr="00470A6A">
        <w:trPr>
          <w:trHeight w:val="20"/>
        </w:trPr>
        <w:tc>
          <w:tcPr>
            <w:tcW w:w="1376" w:type="dxa"/>
            <w:shd w:val="clear" w:color="auto" w:fill="auto"/>
          </w:tcPr>
          <w:p w14:paraId="0E519A62" w14:textId="110340C6" w:rsidR="00470A6A" w:rsidRPr="00B8358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.4</w:t>
            </w:r>
          </w:p>
        </w:tc>
        <w:tc>
          <w:tcPr>
            <w:tcW w:w="1417" w:type="dxa"/>
            <w:shd w:val="clear" w:color="auto" w:fill="auto"/>
          </w:tcPr>
          <w:p w14:paraId="6B9C48DD" w14:textId="3FD1DA2B" w:rsidR="00470A6A" w:rsidRPr="00470A6A" w:rsidRDefault="00470A6A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Fast</w:t>
            </w:r>
          </w:p>
          <w:p w14:paraId="65A42704" w14:textId="77777777" w:rsidR="00470A6A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77B2CBE1" w14:textId="77777777" w:rsidR="00470A6A" w:rsidRPr="00470A6A" w:rsidRDefault="00470A6A" w:rsidP="00470A6A"/>
    <w:p w14:paraId="1301381E" w14:textId="06EDF9F2" w:rsidR="00B6662F" w:rsidRDefault="00B6662F" w:rsidP="00BB5812">
      <w:pPr>
        <w:pStyle w:val="2"/>
      </w:pPr>
      <w:r>
        <w:t>Ticket Price</w:t>
      </w:r>
    </w:p>
    <w:p w14:paraId="56E2C8A5" w14:textId="5C04E2FE" w:rsidR="005501B7" w:rsidRPr="005501B7" w:rsidRDefault="005501B7" w:rsidP="005501B7">
      <w:r w:rsidRPr="005501B7">
        <w:t xml:space="preserve">Write a program to </w:t>
      </w:r>
      <w:r w:rsidRPr="005501B7">
        <w:rPr>
          <w:b/>
          <w:bCs/>
        </w:rPr>
        <w:t>calculate ticket price</w:t>
      </w:r>
      <w:r w:rsidRPr="005501B7">
        <w:t xml:space="preserve">, </w:t>
      </w:r>
      <w:r>
        <w:t>that</w:t>
      </w:r>
      <w:r w:rsidRPr="005501B7">
        <w:t>:</w:t>
      </w:r>
    </w:p>
    <w:p w14:paraId="5538351C" w14:textId="34FDEAC8" w:rsidR="005501B7" w:rsidRPr="005501B7" w:rsidRDefault="005501B7">
      <w:pPr>
        <w:pStyle w:val="ac"/>
        <w:numPr>
          <w:ilvl w:val="0"/>
          <w:numId w:val="11"/>
        </w:numPr>
      </w:pPr>
      <w:r w:rsidRPr="005501B7">
        <w:t xml:space="preserve">Reads a </w:t>
      </w:r>
      <w:r w:rsidRPr="005501B7">
        <w:rPr>
          <w:b/>
          <w:bCs/>
        </w:rPr>
        <w:t>ticket type</w:t>
      </w:r>
      <w:r>
        <w:rPr>
          <w:b/>
          <w:bCs/>
        </w:rPr>
        <w:t xml:space="preserve"> (string)</w:t>
      </w:r>
      <w:r w:rsidRPr="005501B7">
        <w:t>: either "</w:t>
      </w:r>
      <w:r w:rsidRPr="005501B7">
        <w:rPr>
          <w:rFonts w:ascii="Consolas" w:hAnsi="Consolas"/>
          <w:b/>
          <w:bCs/>
        </w:rPr>
        <w:t>student</w:t>
      </w:r>
      <w:r w:rsidRPr="005501B7">
        <w:t>" or "</w:t>
      </w:r>
      <w:proofErr w:type="gramStart"/>
      <w:r w:rsidRPr="005501B7">
        <w:rPr>
          <w:rFonts w:ascii="Consolas" w:hAnsi="Consolas"/>
          <w:b/>
          <w:bCs/>
        </w:rPr>
        <w:t>regular</w:t>
      </w:r>
      <w:proofErr w:type="gramEnd"/>
      <w:r w:rsidRPr="005501B7">
        <w:t>"</w:t>
      </w:r>
    </w:p>
    <w:p w14:paraId="685A64D6" w14:textId="36E97F14" w:rsidR="005501B7" w:rsidRPr="005501B7" w:rsidRDefault="005501B7">
      <w:pPr>
        <w:pStyle w:val="ac"/>
        <w:numPr>
          <w:ilvl w:val="0"/>
          <w:numId w:val="11"/>
        </w:numPr>
      </w:pPr>
      <w:r w:rsidRPr="005501B7">
        <w:t xml:space="preserve">Prints the price in the following format </w:t>
      </w:r>
      <w:r w:rsidRPr="005501B7">
        <w:rPr>
          <w:rFonts w:ascii="Consolas" w:hAnsi="Consolas"/>
          <w:b/>
          <w:bCs/>
        </w:rPr>
        <w:t>"${price}"</w:t>
      </w:r>
      <w:r w:rsidRPr="005501B7">
        <w:t>:</w:t>
      </w:r>
    </w:p>
    <w:p w14:paraId="6EDB54A2" w14:textId="77777777" w:rsidR="005501B7" w:rsidRPr="005501B7" w:rsidRDefault="005501B7">
      <w:pPr>
        <w:pStyle w:val="ac"/>
        <w:numPr>
          <w:ilvl w:val="1"/>
          <w:numId w:val="11"/>
        </w:numPr>
      </w:pPr>
      <w:r w:rsidRPr="005501B7">
        <w:rPr>
          <w:b/>
          <w:bCs/>
        </w:rPr>
        <w:t>Student</w:t>
      </w:r>
      <w:r w:rsidRPr="005501B7">
        <w:t xml:space="preserve"> ticket price: </w:t>
      </w:r>
      <w:r w:rsidRPr="005501B7">
        <w:rPr>
          <w:rFonts w:ascii="Consolas" w:hAnsi="Consolas"/>
          <w:b/>
          <w:bCs/>
        </w:rPr>
        <w:t>1.00</w:t>
      </w:r>
    </w:p>
    <w:p w14:paraId="6F4AC475" w14:textId="77777777" w:rsidR="005501B7" w:rsidRPr="005501B7" w:rsidRDefault="005501B7">
      <w:pPr>
        <w:pStyle w:val="ac"/>
        <w:numPr>
          <w:ilvl w:val="1"/>
          <w:numId w:val="11"/>
        </w:numPr>
      </w:pPr>
      <w:r w:rsidRPr="005501B7">
        <w:rPr>
          <w:b/>
          <w:bCs/>
        </w:rPr>
        <w:t>Regular</w:t>
      </w:r>
      <w:r w:rsidRPr="005501B7">
        <w:t xml:space="preserve"> ticket price: </w:t>
      </w:r>
      <w:r w:rsidRPr="005501B7">
        <w:rPr>
          <w:rFonts w:ascii="Consolas" w:hAnsi="Consolas"/>
          <w:b/>
          <w:bCs/>
        </w:rPr>
        <w:t>1.60</w:t>
      </w:r>
    </w:p>
    <w:p w14:paraId="0935E5C7" w14:textId="70276078" w:rsidR="005501B7" w:rsidRDefault="005501B7">
      <w:pPr>
        <w:pStyle w:val="ac"/>
        <w:numPr>
          <w:ilvl w:val="1"/>
          <w:numId w:val="11"/>
        </w:numPr>
      </w:pPr>
      <w:r w:rsidRPr="005501B7">
        <w:t xml:space="preserve">For </w:t>
      </w:r>
      <w:r w:rsidRPr="005501B7">
        <w:rPr>
          <w:b/>
          <w:bCs/>
        </w:rPr>
        <w:t>invalid</w:t>
      </w:r>
      <w:r w:rsidRPr="005501B7">
        <w:t xml:space="preserve"> type</w:t>
      </w:r>
      <w:r>
        <w:t>:</w:t>
      </w:r>
      <w:r w:rsidRPr="005501B7">
        <w:t xml:space="preserve"> "</w:t>
      </w:r>
      <w:r w:rsidRPr="005501B7">
        <w:rPr>
          <w:rFonts w:ascii="Consolas" w:hAnsi="Consolas"/>
          <w:b/>
          <w:bCs/>
        </w:rPr>
        <w:t>Invalid ticket type!</w:t>
      </w:r>
      <w:r w:rsidRPr="005501B7">
        <w:t>"</w:t>
      </w:r>
    </w:p>
    <w:p w14:paraId="6197DC0C" w14:textId="41E8CDF6" w:rsidR="005501B7" w:rsidRPr="00FF3E01" w:rsidRDefault="005501B7" w:rsidP="005501B7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2835"/>
      </w:tblGrid>
      <w:tr w:rsidR="005501B7" w:rsidRPr="00CB3FE8" w14:paraId="5AFDE8E5" w14:textId="77777777" w:rsidTr="005501B7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19E1A8D4" w14:textId="77777777" w:rsidR="005501B7" w:rsidRPr="00CB3FE8" w:rsidRDefault="005501B7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01169926" w14:textId="77777777" w:rsidR="005501B7" w:rsidRPr="00CB3FE8" w:rsidRDefault="005501B7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501B7" w:rsidRPr="00CB3FE8" w14:paraId="5F2BB642" w14:textId="77777777" w:rsidTr="005501B7">
        <w:trPr>
          <w:trHeight w:val="332"/>
        </w:trPr>
        <w:tc>
          <w:tcPr>
            <w:tcW w:w="1376" w:type="dxa"/>
            <w:shd w:val="clear" w:color="auto" w:fill="auto"/>
          </w:tcPr>
          <w:p w14:paraId="59DC8BD5" w14:textId="368D6DA2" w:rsidR="005501B7" w:rsidRPr="00BF5048" w:rsidRDefault="005501B7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student</w:t>
            </w:r>
          </w:p>
          <w:p w14:paraId="7CED4C3B" w14:textId="77777777" w:rsidR="005501B7" w:rsidRPr="00D244E3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5" w:type="dxa"/>
            <w:shd w:val="clear" w:color="auto" w:fill="auto"/>
          </w:tcPr>
          <w:p w14:paraId="36927C2E" w14:textId="6FF04ED3" w:rsidR="005501B7" w:rsidRPr="00470A6A" w:rsidRDefault="005501B7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$1.00</w:t>
            </w:r>
          </w:p>
          <w:p w14:paraId="2CB2B738" w14:textId="77777777" w:rsidR="005501B7" w:rsidRPr="00D244E3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501B7" w:rsidRPr="00CB3FE8" w14:paraId="0D6797AE" w14:textId="77777777" w:rsidTr="005501B7">
        <w:trPr>
          <w:trHeight w:val="20"/>
        </w:trPr>
        <w:tc>
          <w:tcPr>
            <w:tcW w:w="1376" w:type="dxa"/>
            <w:shd w:val="clear" w:color="auto" w:fill="auto"/>
          </w:tcPr>
          <w:p w14:paraId="2AFBF6CB" w14:textId="35E81F31" w:rsidR="005501B7" w:rsidRPr="00B83583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gular</w:t>
            </w:r>
          </w:p>
        </w:tc>
        <w:tc>
          <w:tcPr>
            <w:tcW w:w="2835" w:type="dxa"/>
            <w:shd w:val="clear" w:color="auto" w:fill="auto"/>
          </w:tcPr>
          <w:p w14:paraId="1F37840B" w14:textId="523B762B" w:rsidR="005501B7" w:rsidRPr="00470A6A" w:rsidRDefault="005501B7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$1.60</w:t>
            </w:r>
          </w:p>
          <w:p w14:paraId="2FD1599D" w14:textId="77777777" w:rsidR="005501B7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501B7" w:rsidRPr="00CB3FE8" w14:paraId="36B734D9" w14:textId="77777777" w:rsidTr="005501B7">
        <w:trPr>
          <w:trHeight w:val="20"/>
        </w:trPr>
        <w:tc>
          <w:tcPr>
            <w:tcW w:w="1376" w:type="dxa"/>
            <w:shd w:val="clear" w:color="auto" w:fill="auto"/>
          </w:tcPr>
          <w:p w14:paraId="6A360FC2" w14:textId="1C38777A" w:rsidR="005501B7" w:rsidRPr="005501B7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5501B7">
              <w:rPr>
                <w:rFonts w:ascii="Consolas" w:hAnsi="Consolas"/>
                <w:noProof/>
              </w:rPr>
              <w:t>adult</w:t>
            </w:r>
          </w:p>
        </w:tc>
        <w:tc>
          <w:tcPr>
            <w:tcW w:w="2835" w:type="dxa"/>
            <w:shd w:val="clear" w:color="auto" w:fill="auto"/>
          </w:tcPr>
          <w:p w14:paraId="37078647" w14:textId="30F5D53D" w:rsidR="005501B7" w:rsidRPr="005501B7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5501B7">
              <w:rPr>
                <w:rFonts w:ascii="Consolas" w:hAnsi="Consolas"/>
              </w:rPr>
              <w:t>Invalid ticket type!</w:t>
            </w:r>
          </w:p>
        </w:tc>
      </w:tr>
    </w:tbl>
    <w:p w14:paraId="31ACC7F1" w14:textId="77777777" w:rsidR="005501B7" w:rsidRPr="005501B7" w:rsidRDefault="005501B7" w:rsidP="005501B7"/>
    <w:p w14:paraId="76C9D5B5" w14:textId="5C7D3CE4" w:rsidR="00B6662F" w:rsidRDefault="00B6662F" w:rsidP="00BB5812">
      <w:pPr>
        <w:pStyle w:val="2"/>
      </w:pPr>
      <w:r>
        <w:lastRenderedPageBreak/>
        <w:t>Area of Figures</w:t>
      </w:r>
    </w:p>
    <w:p w14:paraId="3184E504" w14:textId="78FCE3E4" w:rsidR="002F3108" w:rsidRPr="002F3108" w:rsidRDefault="002F3108" w:rsidP="002F3108">
      <w:r w:rsidRPr="002F3108">
        <w:t xml:space="preserve">Write a program to </w:t>
      </w:r>
      <w:r w:rsidRPr="002F3108">
        <w:rPr>
          <w:b/>
          <w:bCs/>
        </w:rPr>
        <w:t>calculate figure area</w:t>
      </w:r>
      <w:r w:rsidRPr="002F3108">
        <w:t xml:space="preserve">, </w:t>
      </w:r>
      <w:r>
        <w:t>that</w:t>
      </w:r>
      <w:r w:rsidRPr="002F3108">
        <w:t xml:space="preserve">: </w:t>
      </w:r>
    </w:p>
    <w:p w14:paraId="5252989A" w14:textId="73399534" w:rsidR="002F3108" w:rsidRPr="002F3108" w:rsidRDefault="002F3108">
      <w:pPr>
        <w:pStyle w:val="ac"/>
        <w:numPr>
          <w:ilvl w:val="0"/>
          <w:numId w:val="12"/>
        </w:numPr>
      </w:pPr>
      <w:r w:rsidRPr="002F3108">
        <w:t xml:space="preserve">Reads the </w:t>
      </w:r>
      <w:r w:rsidRPr="002F3108">
        <w:rPr>
          <w:b/>
          <w:bCs/>
        </w:rPr>
        <w:t>type of the figure</w:t>
      </w:r>
      <w:r w:rsidRPr="002F3108">
        <w:t xml:space="preserve"> (string)</w:t>
      </w:r>
      <w:r>
        <w:t>: "</w:t>
      </w:r>
      <w:r w:rsidRPr="002F3108">
        <w:rPr>
          <w:rFonts w:ascii="Consolas" w:hAnsi="Consolas"/>
          <w:b/>
          <w:bCs/>
        </w:rPr>
        <w:t>square</w:t>
      </w:r>
      <w:r>
        <w:t>"</w:t>
      </w:r>
      <w:r w:rsidRPr="002F3108">
        <w:t xml:space="preserve">, </w:t>
      </w:r>
      <w:r>
        <w:t>"</w:t>
      </w:r>
      <w:r w:rsidRPr="002F3108">
        <w:rPr>
          <w:rFonts w:ascii="Consolas" w:hAnsi="Consolas"/>
          <w:b/>
          <w:bCs/>
        </w:rPr>
        <w:t>rectangle</w:t>
      </w:r>
      <w:r>
        <w:t>"</w:t>
      </w:r>
      <w:r w:rsidRPr="002F3108">
        <w:t xml:space="preserve"> and </w:t>
      </w:r>
      <w:r>
        <w:t>"</w:t>
      </w:r>
      <w:proofErr w:type="gramStart"/>
      <w:r w:rsidRPr="002F3108">
        <w:rPr>
          <w:rFonts w:ascii="Consolas" w:hAnsi="Consolas"/>
          <w:b/>
          <w:bCs/>
        </w:rPr>
        <w:t>circle</w:t>
      </w:r>
      <w:proofErr w:type="gramEnd"/>
      <w:r>
        <w:t>"</w:t>
      </w:r>
    </w:p>
    <w:p w14:paraId="6D75296E" w14:textId="1F0F5CE4" w:rsidR="002F3108" w:rsidRDefault="002F3108">
      <w:pPr>
        <w:pStyle w:val="ac"/>
        <w:numPr>
          <w:ilvl w:val="0"/>
          <w:numId w:val="12"/>
        </w:numPr>
      </w:pPr>
      <w:r w:rsidRPr="002F3108">
        <w:t>Read</w:t>
      </w:r>
      <w:r>
        <w:t>:</w:t>
      </w:r>
    </w:p>
    <w:p w14:paraId="52B2C84A" w14:textId="74876822" w:rsidR="002F3108" w:rsidRDefault="002F3108">
      <w:pPr>
        <w:pStyle w:val="ac"/>
        <w:numPr>
          <w:ilvl w:val="1"/>
          <w:numId w:val="12"/>
        </w:numPr>
      </w:pPr>
      <w:r>
        <w:t xml:space="preserve">If the figure is </w:t>
      </w:r>
      <w:r w:rsidRPr="002F3108">
        <w:rPr>
          <w:b/>
          <w:bCs/>
        </w:rPr>
        <w:t>square</w:t>
      </w:r>
      <w:r>
        <w:t xml:space="preserve">: read </w:t>
      </w:r>
      <w:r w:rsidRPr="002F3108">
        <w:rPr>
          <w:b/>
          <w:bCs/>
        </w:rPr>
        <w:t>one floating-point number</w:t>
      </w:r>
      <w:r>
        <w:t xml:space="preserve">, representing side of the </w:t>
      </w:r>
      <w:proofErr w:type="gramStart"/>
      <w:r>
        <w:t>square</w:t>
      </w:r>
      <w:proofErr w:type="gramEnd"/>
    </w:p>
    <w:p w14:paraId="4AD113F7" w14:textId="0CB8E818" w:rsidR="002F3108" w:rsidRDefault="002F3108">
      <w:pPr>
        <w:pStyle w:val="ac"/>
        <w:numPr>
          <w:ilvl w:val="1"/>
          <w:numId w:val="12"/>
        </w:numPr>
      </w:pPr>
      <w:r>
        <w:t xml:space="preserve">If the figure is </w:t>
      </w:r>
      <w:r w:rsidRPr="002F3108">
        <w:rPr>
          <w:b/>
          <w:bCs/>
        </w:rPr>
        <w:t>rectangle</w:t>
      </w:r>
      <w:r>
        <w:t xml:space="preserve">: read </w:t>
      </w:r>
      <w:r w:rsidRPr="002F3108">
        <w:rPr>
          <w:b/>
          <w:bCs/>
        </w:rPr>
        <w:t>two floating-point numbers</w:t>
      </w:r>
      <w:r>
        <w:t xml:space="preserve">, representing </w:t>
      </w:r>
      <w:r w:rsidRPr="002F3108">
        <w:rPr>
          <w:b/>
          <w:bCs/>
        </w:rPr>
        <w:t>width</w:t>
      </w:r>
      <w:r>
        <w:t xml:space="preserve"> and </w:t>
      </w:r>
      <w:r w:rsidRPr="002F3108">
        <w:rPr>
          <w:b/>
          <w:bCs/>
        </w:rPr>
        <w:t>length</w:t>
      </w:r>
      <w:r>
        <w:t xml:space="preserve"> of the </w:t>
      </w:r>
      <w:proofErr w:type="gramStart"/>
      <w:r>
        <w:t>rectangle</w:t>
      </w:r>
      <w:proofErr w:type="gramEnd"/>
    </w:p>
    <w:p w14:paraId="2CAC9E50" w14:textId="3DEF6A75" w:rsidR="002F3108" w:rsidRDefault="002F3108">
      <w:pPr>
        <w:pStyle w:val="ac"/>
        <w:numPr>
          <w:ilvl w:val="1"/>
          <w:numId w:val="12"/>
        </w:numPr>
      </w:pPr>
      <w:r>
        <w:t xml:space="preserve">If the figure is </w:t>
      </w:r>
      <w:r w:rsidRPr="002F3108">
        <w:rPr>
          <w:b/>
          <w:bCs/>
        </w:rPr>
        <w:t>circle</w:t>
      </w:r>
      <w:r>
        <w:t xml:space="preserve">: read </w:t>
      </w:r>
      <w:r w:rsidRPr="002F3108">
        <w:rPr>
          <w:b/>
          <w:bCs/>
        </w:rPr>
        <w:t>one floating-point number</w:t>
      </w:r>
      <w:r>
        <w:t xml:space="preserve">, representing </w:t>
      </w:r>
      <w:r w:rsidRPr="002F3108">
        <w:rPr>
          <w:b/>
          <w:bCs/>
        </w:rPr>
        <w:t>radius</w:t>
      </w:r>
      <w:r>
        <w:t xml:space="preserve"> of the </w:t>
      </w:r>
      <w:proofErr w:type="gramStart"/>
      <w:r>
        <w:t>circle</w:t>
      </w:r>
      <w:proofErr w:type="gramEnd"/>
    </w:p>
    <w:p w14:paraId="6CC007F9" w14:textId="38CC7A6C" w:rsidR="002F3108" w:rsidRDefault="002F3108">
      <w:pPr>
        <w:pStyle w:val="ac"/>
        <w:numPr>
          <w:ilvl w:val="0"/>
          <w:numId w:val="12"/>
        </w:numPr>
      </w:pPr>
      <w:r>
        <w:t>Calculate area of the given figure</w:t>
      </w:r>
    </w:p>
    <w:p w14:paraId="560BD68B" w14:textId="4C1F227A" w:rsidR="002F3108" w:rsidRPr="002F3108" w:rsidRDefault="002F3108">
      <w:pPr>
        <w:pStyle w:val="ac"/>
        <w:numPr>
          <w:ilvl w:val="1"/>
          <w:numId w:val="12"/>
        </w:numPr>
        <w:rPr>
          <w:b/>
          <w:bCs/>
        </w:rPr>
      </w:pPr>
      <w:r>
        <w:t xml:space="preserve">If the figure is </w:t>
      </w:r>
      <w:r w:rsidRPr="002F3108">
        <w:t>square</w:t>
      </w:r>
      <w:r>
        <w:t xml:space="preserve">: </w:t>
      </w:r>
      <w:r w:rsidRPr="002F3108">
        <w:rPr>
          <w:rFonts w:ascii="Consolas" w:hAnsi="Consolas"/>
          <w:b/>
          <w:bCs/>
        </w:rPr>
        <w:t>area = side * side</w:t>
      </w:r>
    </w:p>
    <w:p w14:paraId="1F326E49" w14:textId="02BF5BFC" w:rsidR="002F3108" w:rsidRDefault="002F3108">
      <w:pPr>
        <w:pStyle w:val="ac"/>
        <w:numPr>
          <w:ilvl w:val="1"/>
          <w:numId w:val="12"/>
        </w:numPr>
      </w:pPr>
      <w:r>
        <w:t xml:space="preserve">If the figure is </w:t>
      </w:r>
      <w:r w:rsidRPr="002F3108">
        <w:t>rectangle</w:t>
      </w:r>
      <w:r>
        <w:t xml:space="preserve">: </w:t>
      </w:r>
      <w:r w:rsidRPr="002F3108">
        <w:rPr>
          <w:rFonts w:ascii="Consolas" w:hAnsi="Consolas"/>
          <w:b/>
          <w:bCs/>
        </w:rPr>
        <w:t>area = width * length</w:t>
      </w:r>
    </w:p>
    <w:p w14:paraId="17814A4B" w14:textId="18D54F0A" w:rsidR="002F3108" w:rsidRPr="002F3108" w:rsidRDefault="002F3108">
      <w:pPr>
        <w:pStyle w:val="ac"/>
        <w:numPr>
          <w:ilvl w:val="1"/>
          <w:numId w:val="12"/>
        </w:numPr>
      </w:pPr>
      <w:r>
        <w:t xml:space="preserve">If the figure is </w:t>
      </w:r>
      <w:r w:rsidRPr="002F3108">
        <w:t>circle</w:t>
      </w:r>
      <w:r>
        <w:t xml:space="preserve">: </w:t>
      </w:r>
      <w:r w:rsidRPr="002F3108">
        <w:rPr>
          <w:rFonts w:ascii="Consolas" w:hAnsi="Consolas"/>
          <w:b/>
          <w:bCs/>
        </w:rPr>
        <w:t>area = pi * radius * radius</w:t>
      </w:r>
    </w:p>
    <w:p w14:paraId="706E65D5" w14:textId="590C4AD8" w:rsidR="002F3108" w:rsidRDefault="002F3108">
      <w:pPr>
        <w:pStyle w:val="ac"/>
        <w:numPr>
          <w:ilvl w:val="0"/>
          <w:numId w:val="12"/>
        </w:numPr>
      </w:pPr>
      <w:r w:rsidRPr="002F3108">
        <w:t xml:space="preserve">Prints the </w:t>
      </w:r>
      <w:r w:rsidRPr="002F3108">
        <w:rPr>
          <w:b/>
          <w:bCs/>
        </w:rPr>
        <w:t>calculated area</w:t>
      </w:r>
      <w:r w:rsidRPr="002F3108">
        <w:t>, formatted to the 2</w:t>
      </w:r>
      <w:r w:rsidRPr="002F3108">
        <w:rPr>
          <w:vertAlign w:val="superscript"/>
        </w:rPr>
        <w:t>nd</w:t>
      </w:r>
      <w:r w:rsidRPr="002F3108">
        <w:t xml:space="preserve"> </w:t>
      </w:r>
      <w:proofErr w:type="gramStart"/>
      <w:r w:rsidRPr="002F3108">
        <w:t>decimal</w:t>
      </w:r>
      <w:proofErr w:type="gramEnd"/>
    </w:p>
    <w:p w14:paraId="19953C10" w14:textId="6EEBF8DF" w:rsidR="002F3108" w:rsidRPr="00FF3E01" w:rsidRDefault="002F3108" w:rsidP="002F3108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1701"/>
      </w:tblGrid>
      <w:tr w:rsidR="002F3108" w:rsidRPr="00CB3FE8" w14:paraId="0F493277" w14:textId="77777777" w:rsidTr="002F3108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0D2DEBCF" w14:textId="77777777" w:rsidR="002F3108" w:rsidRPr="00CB3FE8" w:rsidRDefault="002F3108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35BC2E4E" w14:textId="77777777" w:rsidR="002F3108" w:rsidRPr="00CB3FE8" w:rsidRDefault="002F3108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F3108" w:rsidRPr="00CB3FE8" w14:paraId="19C996CB" w14:textId="77777777" w:rsidTr="002F3108">
        <w:trPr>
          <w:trHeight w:val="332"/>
        </w:trPr>
        <w:tc>
          <w:tcPr>
            <w:tcW w:w="1376" w:type="dxa"/>
            <w:shd w:val="clear" w:color="auto" w:fill="auto"/>
          </w:tcPr>
          <w:p w14:paraId="0621C7B1" w14:textId="257B254E" w:rsidR="002F3108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quare</w:t>
            </w:r>
          </w:p>
          <w:p w14:paraId="1BBD7630" w14:textId="36453919" w:rsidR="002F3108" w:rsidRPr="00BF5048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58F67737" w14:textId="77777777" w:rsidR="002F3108" w:rsidRPr="00D244E3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701" w:type="dxa"/>
            <w:shd w:val="clear" w:color="auto" w:fill="auto"/>
          </w:tcPr>
          <w:p w14:paraId="2B19D9E9" w14:textId="2BABF330" w:rsidR="002F3108" w:rsidRPr="002F3108" w:rsidRDefault="002F3108" w:rsidP="002F310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5.00</w:t>
            </w:r>
          </w:p>
        </w:tc>
      </w:tr>
      <w:tr w:rsidR="002F3108" w:rsidRPr="00CB3FE8" w14:paraId="5E1165E5" w14:textId="77777777" w:rsidTr="002F3108">
        <w:trPr>
          <w:trHeight w:val="20"/>
        </w:trPr>
        <w:tc>
          <w:tcPr>
            <w:tcW w:w="1376" w:type="dxa"/>
            <w:shd w:val="clear" w:color="auto" w:fill="auto"/>
          </w:tcPr>
          <w:p w14:paraId="07BEDB4D" w14:textId="26AFEF71" w:rsidR="002F3108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ctangle</w:t>
            </w:r>
          </w:p>
          <w:p w14:paraId="62D030E9" w14:textId="77777777" w:rsidR="002F3108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5AA9760" w14:textId="67F1335C" w:rsidR="002F3108" w:rsidRPr="00B83583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  <w:shd w:val="clear" w:color="auto" w:fill="auto"/>
          </w:tcPr>
          <w:p w14:paraId="5C7E2F77" w14:textId="2B3AA60A" w:rsidR="002F3108" w:rsidRPr="00470A6A" w:rsidRDefault="002F3108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0.00</w:t>
            </w:r>
          </w:p>
          <w:p w14:paraId="6FEFD027" w14:textId="77777777" w:rsidR="002F3108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2F3108" w:rsidRPr="00CB3FE8" w14:paraId="3011FA8C" w14:textId="77777777" w:rsidTr="002F3108">
        <w:trPr>
          <w:trHeight w:val="20"/>
        </w:trPr>
        <w:tc>
          <w:tcPr>
            <w:tcW w:w="1376" w:type="dxa"/>
            <w:shd w:val="clear" w:color="auto" w:fill="auto"/>
          </w:tcPr>
          <w:p w14:paraId="6F0AE692" w14:textId="75AB015B" w:rsidR="002F3108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ircle</w:t>
            </w:r>
          </w:p>
          <w:p w14:paraId="5C7EFA9A" w14:textId="4A36193E" w:rsidR="002F3108" w:rsidRPr="005501B7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01" w:type="dxa"/>
            <w:shd w:val="clear" w:color="auto" w:fill="auto"/>
          </w:tcPr>
          <w:p w14:paraId="0E60BBD1" w14:textId="42CB8538" w:rsidR="002F3108" w:rsidRPr="002F3108" w:rsidRDefault="002F3108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</w:rPr>
              <w:t>28.27</w:t>
            </w:r>
          </w:p>
        </w:tc>
      </w:tr>
    </w:tbl>
    <w:p w14:paraId="47A01390" w14:textId="77777777" w:rsidR="002F3108" w:rsidRPr="002F3108" w:rsidRDefault="002F3108" w:rsidP="002F3108">
      <w:pPr>
        <w:ind w:left="360"/>
      </w:pPr>
    </w:p>
    <w:p w14:paraId="272BAEDC" w14:textId="33FFAD5D" w:rsidR="00B6662F" w:rsidRDefault="00B6662F" w:rsidP="00BB5812">
      <w:pPr>
        <w:pStyle w:val="2"/>
      </w:pPr>
      <w:r>
        <w:t>Valid Triangle</w:t>
      </w:r>
    </w:p>
    <w:p w14:paraId="49090769" w14:textId="77777777" w:rsidR="002F3108" w:rsidRPr="002F3108" w:rsidRDefault="002F3108" w:rsidP="002F3108">
      <w:pPr>
        <w:rPr>
          <w:lang w:val="bg-BG"/>
        </w:rPr>
      </w:pPr>
      <w:r w:rsidRPr="002F3108">
        <w:t xml:space="preserve">Write a program to </w:t>
      </w:r>
      <w:r w:rsidRPr="002F3108">
        <w:rPr>
          <w:b/>
          <w:bCs/>
        </w:rPr>
        <w:t>check whether a triangle is valid</w:t>
      </w:r>
      <w:r w:rsidRPr="002F3108">
        <w:t>, which:</w:t>
      </w:r>
    </w:p>
    <w:p w14:paraId="7A6E2759" w14:textId="58383020" w:rsidR="002F3108" w:rsidRPr="002F3108" w:rsidRDefault="002F3108">
      <w:pPr>
        <w:numPr>
          <w:ilvl w:val="0"/>
          <w:numId w:val="13"/>
        </w:numPr>
        <w:spacing w:before="0" w:after="0"/>
        <w:ind w:left="714" w:hanging="357"/>
        <w:rPr>
          <w:lang w:val="bg-BG"/>
        </w:rPr>
      </w:pPr>
      <w:r w:rsidRPr="002F3108">
        <w:t xml:space="preserve">Reads </w:t>
      </w:r>
      <w:r>
        <w:rPr>
          <w:b/>
          <w:bCs/>
        </w:rPr>
        <w:t>three</w:t>
      </w:r>
      <w:r w:rsidRPr="002F3108">
        <w:rPr>
          <w:b/>
          <w:bCs/>
        </w:rPr>
        <w:t xml:space="preserve"> integers</w:t>
      </w:r>
      <w:r w:rsidRPr="002F3108">
        <w:t xml:space="preserve">: the </w:t>
      </w:r>
      <w:r w:rsidRPr="002F3108">
        <w:rPr>
          <w:b/>
          <w:bCs/>
        </w:rPr>
        <w:t>sides</w:t>
      </w:r>
      <w:r w:rsidRPr="002F3108">
        <w:t xml:space="preserve"> of a </w:t>
      </w:r>
      <w:proofErr w:type="gramStart"/>
      <w:r w:rsidRPr="002F3108">
        <w:rPr>
          <w:b/>
          <w:bCs/>
        </w:rPr>
        <w:t>triangle</w:t>
      </w:r>
      <w:proofErr w:type="gramEnd"/>
    </w:p>
    <w:p w14:paraId="6EE88A39" w14:textId="77777777" w:rsidR="002F3108" w:rsidRPr="002F3108" w:rsidRDefault="002F3108">
      <w:pPr>
        <w:numPr>
          <w:ilvl w:val="0"/>
          <w:numId w:val="13"/>
        </w:numPr>
        <w:spacing w:before="0" w:after="0"/>
        <w:ind w:left="714" w:hanging="357"/>
        <w:rPr>
          <w:lang w:val="bg-BG"/>
        </w:rPr>
      </w:pPr>
      <w:r w:rsidRPr="002F3108">
        <w:t xml:space="preserve">Checks if each </w:t>
      </w:r>
      <w:r w:rsidRPr="002F3108">
        <w:rPr>
          <w:b/>
          <w:bCs/>
        </w:rPr>
        <w:t>side</w:t>
      </w:r>
      <w:r w:rsidRPr="002F3108">
        <w:t xml:space="preserve"> is </w:t>
      </w:r>
      <w:r w:rsidRPr="002F3108">
        <w:rPr>
          <w:b/>
          <w:bCs/>
        </w:rPr>
        <w:t>shorter</w:t>
      </w:r>
      <w:r w:rsidRPr="002F3108">
        <w:t xml:space="preserve"> than the </w:t>
      </w:r>
      <w:r w:rsidRPr="002F3108">
        <w:rPr>
          <w:b/>
          <w:bCs/>
        </w:rPr>
        <w:t>sum</w:t>
      </w:r>
      <w:r w:rsidRPr="002F3108">
        <w:t xml:space="preserve"> of the </w:t>
      </w:r>
      <w:r w:rsidRPr="002F3108">
        <w:rPr>
          <w:b/>
          <w:bCs/>
        </w:rPr>
        <w:t xml:space="preserve">other </w:t>
      </w:r>
      <w:proofErr w:type="gramStart"/>
      <w:r w:rsidRPr="002F3108">
        <w:rPr>
          <w:b/>
          <w:bCs/>
        </w:rPr>
        <w:t>two</w:t>
      </w:r>
      <w:proofErr w:type="gramEnd"/>
    </w:p>
    <w:p w14:paraId="2694D2ED" w14:textId="77777777" w:rsidR="000D31A2" w:rsidRDefault="002F3108">
      <w:pPr>
        <w:numPr>
          <w:ilvl w:val="0"/>
          <w:numId w:val="13"/>
        </w:numPr>
        <w:spacing w:before="0" w:after="0"/>
        <w:ind w:left="714" w:hanging="357"/>
        <w:rPr>
          <w:lang w:val="bg-BG"/>
        </w:rPr>
      </w:pPr>
      <w:r w:rsidRPr="002F3108">
        <w:t>Prints</w:t>
      </w:r>
      <w:r w:rsidR="000D31A2">
        <w:rPr>
          <w:lang w:val="bg-BG"/>
        </w:rPr>
        <w:t>:</w:t>
      </w:r>
    </w:p>
    <w:p w14:paraId="6A0BA783" w14:textId="6C29B570" w:rsidR="002F3108" w:rsidRPr="002F3108" w:rsidRDefault="002F3108">
      <w:pPr>
        <w:numPr>
          <w:ilvl w:val="1"/>
          <w:numId w:val="14"/>
        </w:numPr>
        <w:spacing w:before="0" w:after="0"/>
        <w:rPr>
          <w:lang w:val="bg-BG"/>
        </w:rPr>
      </w:pPr>
      <w:r w:rsidRPr="002F3108">
        <w:t>"</w:t>
      </w:r>
      <w:r w:rsidRPr="002F3108">
        <w:rPr>
          <w:rFonts w:ascii="Consolas" w:hAnsi="Consolas"/>
          <w:b/>
          <w:bCs/>
        </w:rPr>
        <w:t>Valid Triangle</w:t>
      </w:r>
      <w:r w:rsidRPr="002F3108">
        <w:t xml:space="preserve">" if the above condition is </w:t>
      </w:r>
      <w:proofErr w:type="gramStart"/>
      <w:r w:rsidRPr="002F3108">
        <w:t>met</w:t>
      </w:r>
      <w:proofErr w:type="gramEnd"/>
    </w:p>
    <w:p w14:paraId="5C2641B4" w14:textId="724C1816" w:rsidR="002F3108" w:rsidRPr="000D31A2" w:rsidRDefault="002F3108">
      <w:pPr>
        <w:numPr>
          <w:ilvl w:val="1"/>
          <w:numId w:val="14"/>
        </w:numPr>
        <w:spacing w:before="0" w:after="0"/>
        <w:rPr>
          <w:lang w:val="bg-BG"/>
        </w:rPr>
      </w:pPr>
      <w:r w:rsidRPr="002F3108">
        <w:t>"</w:t>
      </w:r>
      <w:r w:rsidRPr="002F3108">
        <w:rPr>
          <w:rFonts w:ascii="Consolas" w:hAnsi="Consolas"/>
          <w:b/>
          <w:bCs/>
        </w:rPr>
        <w:t>Invalid Triangle</w:t>
      </w:r>
      <w:r w:rsidRPr="002F3108">
        <w:t xml:space="preserve">" otherwise </w:t>
      </w:r>
    </w:p>
    <w:p w14:paraId="0B3D20B9" w14:textId="6DB78084" w:rsidR="000D31A2" w:rsidRPr="00FF3E01" w:rsidRDefault="000D31A2" w:rsidP="000D31A2">
      <w:pPr>
        <w:pStyle w:val="3"/>
        <w:rPr>
          <w:lang w:val="bg-BG"/>
        </w:rPr>
      </w:pPr>
      <w:r>
        <w:t>Example</w:t>
      </w:r>
      <w:r w:rsidRPr="00FF3E01">
        <w:t xml:space="preserve"> 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2835"/>
      </w:tblGrid>
      <w:tr w:rsidR="000D31A2" w:rsidRPr="00CB3FE8" w14:paraId="7138309E" w14:textId="77777777" w:rsidTr="000D31A2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431D0D22" w14:textId="77777777" w:rsidR="000D31A2" w:rsidRPr="00CB3FE8" w:rsidRDefault="000D31A2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4C8DA678" w14:textId="77777777" w:rsidR="000D31A2" w:rsidRPr="00CB3FE8" w:rsidRDefault="000D31A2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D31A2" w:rsidRPr="00CB3FE8" w14:paraId="79B2E6B4" w14:textId="77777777" w:rsidTr="000D31A2">
        <w:trPr>
          <w:trHeight w:val="332"/>
        </w:trPr>
        <w:tc>
          <w:tcPr>
            <w:tcW w:w="1376" w:type="dxa"/>
            <w:shd w:val="clear" w:color="auto" w:fill="auto"/>
          </w:tcPr>
          <w:p w14:paraId="184B1EEF" w14:textId="488FCD20" w:rsid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  <w:p w14:paraId="4FBD2CED" w14:textId="41AE2835" w:rsid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  <w:p w14:paraId="14EE8833" w14:textId="12CAFE1E" w:rsidR="000D31A2" w:rsidRP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</w:tc>
        <w:tc>
          <w:tcPr>
            <w:tcW w:w="2835" w:type="dxa"/>
            <w:shd w:val="clear" w:color="auto" w:fill="auto"/>
          </w:tcPr>
          <w:p w14:paraId="1DEBCA0C" w14:textId="078A0C8C" w:rsidR="000D31A2" w:rsidRPr="000D31A2" w:rsidRDefault="002F3108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F3108">
              <w:rPr>
                <w:rFonts w:ascii="Consolas" w:hAnsi="Consolas"/>
              </w:rPr>
              <w:t>Valid Triangle</w:t>
            </w:r>
          </w:p>
        </w:tc>
      </w:tr>
      <w:tr w:rsidR="000D31A2" w:rsidRPr="00CB3FE8" w14:paraId="08DF776D" w14:textId="77777777" w:rsidTr="000D31A2">
        <w:trPr>
          <w:trHeight w:val="20"/>
        </w:trPr>
        <w:tc>
          <w:tcPr>
            <w:tcW w:w="1376" w:type="dxa"/>
            <w:shd w:val="clear" w:color="auto" w:fill="auto"/>
          </w:tcPr>
          <w:p w14:paraId="2EF32F24" w14:textId="77777777" w:rsid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  <w:p w14:paraId="6406A90D" w14:textId="77777777" w:rsid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  <w:p w14:paraId="78E011D4" w14:textId="2F87936E" w:rsidR="000D31A2" w:rsidRP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0</w:t>
            </w:r>
          </w:p>
        </w:tc>
        <w:tc>
          <w:tcPr>
            <w:tcW w:w="2835" w:type="dxa"/>
            <w:shd w:val="clear" w:color="auto" w:fill="auto"/>
          </w:tcPr>
          <w:p w14:paraId="4718E149" w14:textId="47CE54C7" w:rsidR="000D31A2" w:rsidRPr="00470A6A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D31A2">
              <w:rPr>
                <w:rFonts w:ascii="Consolas" w:hAnsi="Consolas"/>
                <w:noProof/>
                <w:lang w:val="bg-BG"/>
              </w:rPr>
              <w:t>Invalid Triangle</w:t>
            </w:r>
          </w:p>
          <w:p w14:paraId="20877D52" w14:textId="77777777" w:rsidR="000D31A2" w:rsidRDefault="000D31A2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17FD4FFA" w14:textId="77777777" w:rsidR="002F3108" w:rsidRPr="002F3108" w:rsidRDefault="002F3108" w:rsidP="002F3108"/>
    <w:p w14:paraId="260B4602" w14:textId="2A073288" w:rsidR="00B6662F" w:rsidRDefault="00B6662F" w:rsidP="00BB5812">
      <w:pPr>
        <w:pStyle w:val="2"/>
      </w:pPr>
      <w:r>
        <w:lastRenderedPageBreak/>
        <w:t>Coffee Shop</w:t>
      </w:r>
    </w:p>
    <w:p w14:paraId="6868BDEB" w14:textId="77777777" w:rsidR="00192AA5" w:rsidRPr="00192AA5" w:rsidRDefault="00192AA5" w:rsidP="00192AA5">
      <w:r w:rsidRPr="00192AA5">
        <w:t>Write a program to calculate the price for a drink, which:</w:t>
      </w:r>
    </w:p>
    <w:p w14:paraId="154ADF87" w14:textId="77777777" w:rsidR="00192AA5" w:rsidRPr="00192AA5" w:rsidRDefault="00192AA5">
      <w:pPr>
        <w:pStyle w:val="ac"/>
        <w:numPr>
          <w:ilvl w:val="0"/>
          <w:numId w:val="15"/>
        </w:numPr>
      </w:pPr>
      <w:r w:rsidRPr="00192AA5">
        <w:t xml:space="preserve">Reads a </w:t>
      </w:r>
      <w:r w:rsidRPr="00192AA5">
        <w:rPr>
          <w:b/>
          <w:bCs/>
        </w:rPr>
        <w:t>drink name</w:t>
      </w:r>
      <w:r w:rsidRPr="00192AA5">
        <w:t>: either "</w:t>
      </w:r>
      <w:r w:rsidRPr="00192AA5">
        <w:rPr>
          <w:rFonts w:ascii="Consolas" w:hAnsi="Consolas"/>
          <w:b/>
          <w:bCs/>
        </w:rPr>
        <w:t>coffee</w:t>
      </w:r>
      <w:r w:rsidRPr="00192AA5">
        <w:t>" or "</w:t>
      </w:r>
      <w:proofErr w:type="gramStart"/>
      <w:r w:rsidRPr="00192AA5">
        <w:rPr>
          <w:rFonts w:ascii="Consolas" w:hAnsi="Consolas"/>
          <w:b/>
          <w:bCs/>
        </w:rPr>
        <w:t>tea</w:t>
      </w:r>
      <w:proofErr w:type="gramEnd"/>
      <w:r w:rsidRPr="00192AA5">
        <w:t>"</w:t>
      </w:r>
    </w:p>
    <w:p w14:paraId="746DFAE2" w14:textId="162FDE05" w:rsidR="00192AA5" w:rsidRDefault="00192AA5">
      <w:pPr>
        <w:pStyle w:val="ac"/>
        <w:numPr>
          <w:ilvl w:val="0"/>
          <w:numId w:val="15"/>
        </w:numPr>
      </w:pPr>
      <w:r w:rsidRPr="00192AA5">
        <w:t xml:space="preserve">Reads an </w:t>
      </w:r>
      <w:r w:rsidRPr="00192AA5">
        <w:rPr>
          <w:b/>
          <w:bCs/>
        </w:rPr>
        <w:t>extra</w:t>
      </w:r>
      <w:r w:rsidRPr="00192AA5">
        <w:t>: either "</w:t>
      </w:r>
      <w:r w:rsidRPr="00192AA5">
        <w:rPr>
          <w:rFonts w:ascii="Consolas" w:hAnsi="Consolas"/>
          <w:b/>
          <w:bCs/>
        </w:rPr>
        <w:t>sugar</w:t>
      </w:r>
      <w:r w:rsidRPr="00192AA5">
        <w:t>" or "</w:t>
      </w:r>
      <w:r w:rsidRPr="00192AA5">
        <w:rPr>
          <w:rFonts w:ascii="Consolas" w:hAnsi="Consolas"/>
          <w:b/>
          <w:bCs/>
        </w:rPr>
        <w:t>no</w:t>
      </w:r>
      <w:r w:rsidRPr="00192AA5">
        <w:t>"</w:t>
      </w:r>
    </w:p>
    <w:p w14:paraId="45651672" w14:textId="1098AB0D" w:rsidR="003840A0" w:rsidRDefault="003840A0">
      <w:pPr>
        <w:pStyle w:val="ac"/>
        <w:numPr>
          <w:ilvl w:val="0"/>
          <w:numId w:val="15"/>
        </w:numPr>
      </w:pPr>
      <w:r>
        <w:t>Prices are:</w:t>
      </w:r>
    </w:p>
    <w:p w14:paraId="4C7F0ECF" w14:textId="77777777" w:rsidR="003840A0" w:rsidRPr="003840A0" w:rsidRDefault="003840A0" w:rsidP="003840A0">
      <w:pPr>
        <w:pStyle w:val="ac"/>
        <w:numPr>
          <w:ilvl w:val="1"/>
          <w:numId w:val="15"/>
        </w:numPr>
        <w:rPr>
          <w:lang w:val="bg-BG"/>
        </w:rPr>
      </w:pPr>
      <w:r w:rsidRPr="003840A0">
        <w:t xml:space="preserve">Coffee: </w:t>
      </w:r>
      <w:r w:rsidRPr="003840A0">
        <w:rPr>
          <w:b/>
          <w:bCs/>
        </w:rPr>
        <w:t>$1.00</w:t>
      </w:r>
    </w:p>
    <w:p w14:paraId="4167F7A9" w14:textId="77777777" w:rsidR="003840A0" w:rsidRPr="003840A0" w:rsidRDefault="003840A0" w:rsidP="003840A0">
      <w:pPr>
        <w:pStyle w:val="ac"/>
        <w:numPr>
          <w:ilvl w:val="1"/>
          <w:numId w:val="15"/>
        </w:numPr>
        <w:rPr>
          <w:lang w:val="bg-BG"/>
        </w:rPr>
      </w:pPr>
      <w:r w:rsidRPr="003840A0">
        <w:t xml:space="preserve">Tea: </w:t>
      </w:r>
      <w:r w:rsidRPr="003840A0">
        <w:rPr>
          <w:b/>
          <w:bCs/>
        </w:rPr>
        <w:t>$0.60</w:t>
      </w:r>
    </w:p>
    <w:p w14:paraId="4BE6D54F" w14:textId="43C90D3B" w:rsidR="003840A0" w:rsidRPr="003840A0" w:rsidRDefault="003840A0" w:rsidP="003840A0">
      <w:pPr>
        <w:pStyle w:val="ac"/>
        <w:numPr>
          <w:ilvl w:val="1"/>
          <w:numId w:val="15"/>
        </w:numPr>
        <w:rPr>
          <w:lang w:val="bg-BG"/>
        </w:rPr>
      </w:pPr>
      <w:r w:rsidRPr="003840A0">
        <w:t xml:space="preserve">Sugar: </w:t>
      </w:r>
      <w:r w:rsidRPr="003840A0">
        <w:rPr>
          <w:b/>
          <w:bCs/>
        </w:rPr>
        <w:t>$0.40</w:t>
      </w:r>
    </w:p>
    <w:p w14:paraId="17097F76" w14:textId="4A4AEE10" w:rsidR="00B6662F" w:rsidRPr="00192AA5" w:rsidRDefault="00192AA5">
      <w:pPr>
        <w:pStyle w:val="ac"/>
        <w:numPr>
          <w:ilvl w:val="0"/>
          <w:numId w:val="15"/>
        </w:numPr>
      </w:pPr>
      <w:r w:rsidRPr="00192AA5">
        <w:t>Prints the price</w:t>
      </w:r>
      <w:r>
        <w:rPr>
          <w:lang w:val="bg-BG"/>
        </w:rPr>
        <w:t xml:space="preserve">, </w:t>
      </w:r>
      <w:r>
        <w:t>formatted to the</w:t>
      </w:r>
      <w:r w:rsidRPr="002F3108">
        <w:t xml:space="preserve"> </w:t>
      </w:r>
      <w:r w:rsidRPr="00192AA5">
        <w:rPr>
          <w:b/>
          <w:bCs/>
        </w:rPr>
        <w:t>2</w:t>
      </w:r>
      <w:r w:rsidRPr="00192AA5">
        <w:rPr>
          <w:b/>
          <w:bCs/>
          <w:vertAlign w:val="superscript"/>
        </w:rPr>
        <w:t>nd</w:t>
      </w:r>
      <w:r w:rsidRPr="00192AA5">
        <w:rPr>
          <w:b/>
          <w:bCs/>
        </w:rPr>
        <w:t xml:space="preserve"> decimal</w:t>
      </w:r>
      <w:r>
        <w:t>:</w:t>
      </w:r>
      <w:r w:rsidRPr="00192AA5">
        <w:t xml:space="preserve"> </w:t>
      </w:r>
      <w:r w:rsidRPr="00192AA5">
        <w:rPr>
          <w:rFonts w:ascii="Consolas" w:hAnsi="Consolas"/>
          <w:b/>
          <w:bCs/>
        </w:rPr>
        <w:t>"Final price: ${price}"</w:t>
      </w:r>
    </w:p>
    <w:p w14:paraId="0A8DDB36" w14:textId="6DEF29F0" w:rsidR="00192AA5" w:rsidRPr="00FF3E01" w:rsidRDefault="00192AA5" w:rsidP="00192AA5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2835"/>
      </w:tblGrid>
      <w:tr w:rsidR="00192AA5" w:rsidRPr="00CB3FE8" w14:paraId="21FFD909" w14:textId="77777777" w:rsidTr="008B1B8B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7F1F6434" w14:textId="77777777" w:rsidR="00192AA5" w:rsidRPr="00CB3FE8" w:rsidRDefault="00192AA5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72542AEE" w14:textId="77777777" w:rsidR="00192AA5" w:rsidRPr="00CB3FE8" w:rsidRDefault="00192AA5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92AA5" w:rsidRPr="00CB3FE8" w14:paraId="3C9B5B43" w14:textId="77777777" w:rsidTr="008B1B8B">
        <w:trPr>
          <w:trHeight w:val="332"/>
        </w:trPr>
        <w:tc>
          <w:tcPr>
            <w:tcW w:w="1376" w:type="dxa"/>
            <w:shd w:val="clear" w:color="auto" w:fill="auto"/>
          </w:tcPr>
          <w:p w14:paraId="2D70459C" w14:textId="77777777" w:rsidR="00192AA5" w:rsidRPr="00192AA5" w:rsidRDefault="00192AA5" w:rsidP="00192AA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92AA5">
              <w:rPr>
                <w:rFonts w:ascii="Consolas" w:hAnsi="Consolas"/>
                <w:noProof/>
              </w:rPr>
              <w:t>coffee</w:t>
            </w:r>
          </w:p>
          <w:p w14:paraId="075BFFB1" w14:textId="098AFD60" w:rsidR="00192AA5" w:rsidRPr="000D31A2" w:rsidRDefault="00192AA5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92AA5">
              <w:rPr>
                <w:rFonts w:ascii="Consolas" w:hAnsi="Consolas"/>
                <w:noProof/>
              </w:rPr>
              <w:t>sugar</w:t>
            </w:r>
          </w:p>
        </w:tc>
        <w:tc>
          <w:tcPr>
            <w:tcW w:w="2835" w:type="dxa"/>
            <w:shd w:val="clear" w:color="auto" w:fill="auto"/>
          </w:tcPr>
          <w:p w14:paraId="7C1B92C8" w14:textId="77777777" w:rsidR="00192AA5" w:rsidRPr="00192AA5" w:rsidRDefault="00192AA5" w:rsidP="00192AA5">
            <w:pPr>
              <w:spacing w:before="0" w:after="0"/>
              <w:rPr>
                <w:rFonts w:ascii="Consolas" w:hAnsi="Consolas"/>
                <w:lang w:val="bg-BG"/>
              </w:rPr>
            </w:pPr>
            <w:r w:rsidRPr="00192AA5">
              <w:rPr>
                <w:rFonts w:ascii="Consolas" w:hAnsi="Consolas"/>
              </w:rPr>
              <w:t>Final price: $1.40</w:t>
            </w:r>
          </w:p>
          <w:p w14:paraId="6F6CD103" w14:textId="14939082" w:rsidR="00192AA5" w:rsidRPr="000D31A2" w:rsidRDefault="00192AA5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192AA5" w:rsidRPr="00CB3FE8" w14:paraId="3008A9ED" w14:textId="77777777" w:rsidTr="008B1B8B">
        <w:trPr>
          <w:trHeight w:val="20"/>
        </w:trPr>
        <w:tc>
          <w:tcPr>
            <w:tcW w:w="1376" w:type="dxa"/>
            <w:shd w:val="clear" w:color="auto" w:fill="auto"/>
          </w:tcPr>
          <w:p w14:paraId="5996D4F3" w14:textId="77777777" w:rsidR="00192AA5" w:rsidRPr="00192AA5" w:rsidRDefault="00192AA5" w:rsidP="00192AA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92AA5">
              <w:rPr>
                <w:rFonts w:ascii="Consolas" w:hAnsi="Consolas"/>
                <w:noProof/>
              </w:rPr>
              <w:t>tea</w:t>
            </w:r>
          </w:p>
          <w:p w14:paraId="50119987" w14:textId="1C5DA992" w:rsidR="00192AA5" w:rsidRPr="000D31A2" w:rsidRDefault="00192AA5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92AA5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2835" w:type="dxa"/>
            <w:shd w:val="clear" w:color="auto" w:fill="auto"/>
          </w:tcPr>
          <w:p w14:paraId="60DA4151" w14:textId="6A06A7BB" w:rsidR="00192AA5" w:rsidRPr="00192AA5" w:rsidRDefault="00192AA5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92AA5">
              <w:rPr>
                <w:rFonts w:ascii="Consolas" w:hAnsi="Consolas"/>
                <w:noProof/>
              </w:rPr>
              <w:t>Final price: $0.60</w:t>
            </w:r>
          </w:p>
        </w:tc>
      </w:tr>
    </w:tbl>
    <w:p w14:paraId="463C18BD" w14:textId="77777777" w:rsidR="00192AA5" w:rsidRPr="00B6662F" w:rsidRDefault="00192AA5" w:rsidP="00192AA5"/>
    <w:p w14:paraId="1288D2CA" w14:textId="77777777" w:rsidR="00B6662F" w:rsidRPr="00B6662F" w:rsidRDefault="00B6662F" w:rsidP="00B6662F"/>
    <w:p w14:paraId="5FFA7A1E" w14:textId="77777777" w:rsidR="00B6662F" w:rsidRPr="00B6662F" w:rsidRDefault="00B6662F" w:rsidP="00B6662F"/>
    <w:p w14:paraId="48AED90E" w14:textId="77777777" w:rsidR="00B6662F" w:rsidRPr="00B6662F" w:rsidRDefault="00B6662F" w:rsidP="00B6662F"/>
    <w:p w14:paraId="0676B4C2" w14:textId="77777777" w:rsidR="00B6662F" w:rsidRPr="00B6662F" w:rsidRDefault="00B6662F" w:rsidP="00B6662F"/>
    <w:p w14:paraId="21C8E548" w14:textId="77777777" w:rsidR="00B6662F" w:rsidRPr="00B6662F" w:rsidRDefault="00B6662F" w:rsidP="00B6662F"/>
    <w:p w14:paraId="7919C775" w14:textId="77777777" w:rsidR="00B6662F" w:rsidRPr="00B6662F" w:rsidRDefault="00B6662F" w:rsidP="00B6662F"/>
    <w:p w14:paraId="66A1EDA0" w14:textId="77777777" w:rsidR="00B6662F" w:rsidRPr="00B6662F" w:rsidRDefault="00B6662F" w:rsidP="00B6662F"/>
    <w:p w14:paraId="28B851C5" w14:textId="080D6EE1" w:rsidR="00B6662F" w:rsidRPr="00B6662F" w:rsidRDefault="00B6662F" w:rsidP="00B6662F"/>
    <w:p w14:paraId="37F0C746" w14:textId="5D213568" w:rsidR="00B6662F" w:rsidRDefault="00B6662F" w:rsidP="00B6662F">
      <w:pPr>
        <w:spacing w:before="0" w:after="0" w:line="240" w:lineRule="auto"/>
      </w:pPr>
    </w:p>
    <w:sectPr w:rsidR="00B6662F" w:rsidSect="00853F83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85174" w14:textId="77777777" w:rsidR="00853F83" w:rsidRDefault="00853F83" w:rsidP="008068A2">
      <w:pPr>
        <w:spacing w:after="0" w:line="240" w:lineRule="auto"/>
      </w:pPr>
      <w:r>
        <w:separator/>
      </w:r>
    </w:p>
  </w:endnote>
  <w:endnote w:type="continuationSeparator" w:id="0">
    <w:p w14:paraId="01F1822F" w14:textId="77777777" w:rsidR="00853F83" w:rsidRDefault="00853F8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A9F27" w14:textId="77777777" w:rsidR="00853F83" w:rsidRDefault="00853F83" w:rsidP="008068A2">
      <w:pPr>
        <w:spacing w:after="0" w:line="240" w:lineRule="auto"/>
      </w:pPr>
      <w:r>
        <w:separator/>
      </w:r>
    </w:p>
  </w:footnote>
  <w:footnote w:type="continuationSeparator" w:id="0">
    <w:p w14:paraId="6828E2D1" w14:textId="77777777" w:rsidR="00853F83" w:rsidRDefault="00853F8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889"/>
    <w:multiLevelType w:val="hybridMultilevel"/>
    <w:tmpl w:val="9D8CAE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C4D08"/>
    <w:multiLevelType w:val="hybridMultilevel"/>
    <w:tmpl w:val="F274F5C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84377D"/>
    <w:multiLevelType w:val="hybridMultilevel"/>
    <w:tmpl w:val="6B9477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BE5124"/>
    <w:multiLevelType w:val="hybridMultilevel"/>
    <w:tmpl w:val="E5E41ABE"/>
    <w:lvl w:ilvl="0" w:tplc="0402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3198532E"/>
    <w:multiLevelType w:val="hybridMultilevel"/>
    <w:tmpl w:val="9B8860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7314FD"/>
    <w:multiLevelType w:val="hybridMultilevel"/>
    <w:tmpl w:val="DA64E2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5F0996"/>
    <w:multiLevelType w:val="hybridMultilevel"/>
    <w:tmpl w:val="A5D20E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0A2731"/>
    <w:multiLevelType w:val="hybridMultilevel"/>
    <w:tmpl w:val="21A2AF3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D87D04"/>
    <w:multiLevelType w:val="hybridMultilevel"/>
    <w:tmpl w:val="AAB685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1C0743"/>
    <w:multiLevelType w:val="hybridMultilevel"/>
    <w:tmpl w:val="E298A25C"/>
    <w:lvl w:ilvl="0" w:tplc="580632EA"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835BB5"/>
    <w:multiLevelType w:val="hybridMultilevel"/>
    <w:tmpl w:val="07EEB1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B8532E"/>
    <w:multiLevelType w:val="hybridMultilevel"/>
    <w:tmpl w:val="A19A08A2"/>
    <w:lvl w:ilvl="0" w:tplc="0402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52EE2A62"/>
    <w:multiLevelType w:val="hybridMultilevel"/>
    <w:tmpl w:val="30BCE4BA"/>
    <w:lvl w:ilvl="0" w:tplc="639E447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580632EA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A78628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9064E4D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806AE28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6B7CE91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0DAB20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6384329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3874426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9A7EB1"/>
    <w:multiLevelType w:val="hybridMultilevel"/>
    <w:tmpl w:val="1B3636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E16323"/>
    <w:multiLevelType w:val="hybridMultilevel"/>
    <w:tmpl w:val="EE3288CC"/>
    <w:lvl w:ilvl="0" w:tplc="FFFFFFFF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3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5D0B82"/>
    <w:multiLevelType w:val="hybridMultilevel"/>
    <w:tmpl w:val="32C6249E"/>
    <w:lvl w:ilvl="0" w:tplc="35D805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35E1D8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7BCBEB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8AAA8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DF60C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2EB5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9463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26A2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1F2E5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5513B6"/>
    <w:multiLevelType w:val="hybridMultilevel"/>
    <w:tmpl w:val="BA6419BE"/>
    <w:lvl w:ilvl="0" w:tplc="04020003">
      <w:start w:val="1"/>
      <w:numFmt w:val="bullet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 w15:restartNumberingAfterBreak="0">
    <w:nsid w:val="70A41797"/>
    <w:multiLevelType w:val="hybridMultilevel"/>
    <w:tmpl w:val="4828A4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15140"/>
    <w:multiLevelType w:val="hybridMultilevel"/>
    <w:tmpl w:val="AB8450A4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B194004"/>
    <w:multiLevelType w:val="hybridMultilevel"/>
    <w:tmpl w:val="82F2F93E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745CC1"/>
    <w:multiLevelType w:val="hybridMultilevel"/>
    <w:tmpl w:val="8EEC6E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2"/>
  </w:num>
  <w:num w:numId="2" w16cid:durableId="894703778">
    <w:abstractNumId w:val="7"/>
  </w:num>
  <w:num w:numId="3" w16cid:durableId="1307279203">
    <w:abstractNumId w:val="11"/>
  </w:num>
  <w:num w:numId="4" w16cid:durableId="2119325171">
    <w:abstractNumId w:val="3"/>
  </w:num>
  <w:num w:numId="5" w16cid:durableId="1412778155">
    <w:abstractNumId w:val="21"/>
  </w:num>
  <w:num w:numId="6" w16cid:durableId="1778673769">
    <w:abstractNumId w:val="10"/>
  </w:num>
  <w:num w:numId="7" w16cid:durableId="163395293">
    <w:abstractNumId w:val="13"/>
  </w:num>
  <w:num w:numId="8" w16cid:durableId="2080708255">
    <w:abstractNumId w:val="15"/>
  </w:num>
  <w:num w:numId="9" w16cid:durableId="33432861">
    <w:abstractNumId w:val="18"/>
  </w:num>
  <w:num w:numId="10" w16cid:durableId="1317345564">
    <w:abstractNumId w:val="0"/>
  </w:num>
  <w:num w:numId="11" w16cid:durableId="1153524761">
    <w:abstractNumId w:val="9"/>
  </w:num>
  <w:num w:numId="12" w16cid:durableId="1813255217">
    <w:abstractNumId w:val="14"/>
  </w:num>
  <w:num w:numId="13" w16cid:durableId="398946382">
    <w:abstractNumId w:val="20"/>
  </w:num>
  <w:num w:numId="14" w16cid:durableId="1320037195">
    <w:abstractNumId w:val="8"/>
  </w:num>
  <w:num w:numId="15" w16cid:durableId="1647121554">
    <w:abstractNumId w:val="5"/>
  </w:num>
  <w:num w:numId="16" w16cid:durableId="32583434">
    <w:abstractNumId w:val="16"/>
  </w:num>
  <w:num w:numId="17" w16cid:durableId="623459814">
    <w:abstractNumId w:val="12"/>
  </w:num>
  <w:num w:numId="18" w16cid:durableId="2124030380">
    <w:abstractNumId w:val="17"/>
  </w:num>
  <w:num w:numId="19" w16cid:durableId="680008291">
    <w:abstractNumId w:val="4"/>
  </w:num>
  <w:num w:numId="20" w16cid:durableId="2088727412">
    <w:abstractNumId w:val="19"/>
  </w:num>
  <w:num w:numId="21" w16cid:durableId="1784184750">
    <w:abstractNumId w:val="1"/>
  </w:num>
  <w:num w:numId="22" w16cid:durableId="2119107520">
    <w:abstractNumId w:val="2"/>
  </w:num>
  <w:num w:numId="23" w16cid:durableId="944112754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mwqAUAJ4llC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D31A2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92AA5"/>
    <w:rsid w:val="001A1604"/>
    <w:rsid w:val="001A1E46"/>
    <w:rsid w:val="001A6728"/>
    <w:rsid w:val="001B1A2C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2F7A"/>
    <w:rsid w:val="002853F4"/>
    <w:rsid w:val="002A2D2D"/>
    <w:rsid w:val="002B521D"/>
    <w:rsid w:val="002C539D"/>
    <w:rsid w:val="002C5B2F"/>
    <w:rsid w:val="002C71C6"/>
    <w:rsid w:val="002D07CA"/>
    <w:rsid w:val="002E17D5"/>
    <w:rsid w:val="002F3108"/>
    <w:rsid w:val="003019CB"/>
    <w:rsid w:val="00305122"/>
    <w:rsid w:val="003071EC"/>
    <w:rsid w:val="003130F0"/>
    <w:rsid w:val="003230CF"/>
    <w:rsid w:val="0033212E"/>
    <w:rsid w:val="003346AC"/>
    <w:rsid w:val="0033490F"/>
    <w:rsid w:val="00340DEF"/>
    <w:rsid w:val="00346DB9"/>
    <w:rsid w:val="00353C56"/>
    <w:rsid w:val="003648F2"/>
    <w:rsid w:val="00366B5B"/>
    <w:rsid w:val="00374D02"/>
    <w:rsid w:val="00380A57"/>
    <w:rsid w:val="003817EF"/>
    <w:rsid w:val="00382044"/>
    <w:rsid w:val="00382A45"/>
    <w:rsid w:val="003840A0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477BE"/>
    <w:rsid w:val="00461928"/>
    <w:rsid w:val="00470A6A"/>
    <w:rsid w:val="0047331A"/>
    <w:rsid w:val="0047640B"/>
    <w:rsid w:val="0047644B"/>
    <w:rsid w:val="00476D4B"/>
    <w:rsid w:val="00482E6B"/>
    <w:rsid w:val="00490849"/>
    <w:rsid w:val="00491748"/>
    <w:rsid w:val="00496820"/>
    <w:rsid w:val="004A7E77"/>
    <w:rsid w:val="004B0253"/>
    <w:rsid w:val="004B1DD3"/>
    <w:rsid w:val="004B67C0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5863"/>
    <w:rsid w:val="005172E9"/>
    <w:rsid w:val="00517B12"/>
    <w:rsid w:val="00524789"/>
    <w:rsid w:val="00527BE8"/>
    <w:rsid w:val="005439C9"/>
    <w:rsid w:val="00545A8B"/>
    <w:rsid w:val="005501B7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A5D7B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64F14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5354B"/>
    <w:rsid w:val="0075368F"/>
    <w:rsid w:val="00763912"/>
    <w:rsid w:val="00774E44"/>
    <w:rsid w:val="00785258"/>
    <w:rsid w:val="00787858"/>
    <w:rsid w:val="00791F02"/>
    <w:rsid w:val="0079324A"/>
    <w:rsid w:val="00794EEE"/>
    <w:rsid w:val="007A40BD"/>
    <w:rsid w:val="007A635E"/>
    <w:rsid w:val="007B1203"/>
    <w:rsid w:val="007B3529"/>
    <w:rsid w:val="007B3686"/>
    <w:rsid w:val="007B6512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F83"/>
    <w:rsid w:val="00854E49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4B8D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2DCD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3DF5"/>
    <w:rsid w:val="00A66DE2"/>
    <w:rsid w:val="00A70227"/>
    <w:rsid w:val="00A735AE"/>
    <w:rsid w:val="00A847D3"/>
    <w:rsid w:val="00AA226C"/>
    <w:rsid w:val="00AA3772"/>
    <w:rsid w:val="00AB106E"/>
    <w:rsid w:val="00AB2224"/>
    <w:rsid w:val="00AC36D6"/>
    <w:rsid w:val="00AC60FE"/>
    <w:rsid w:val="00AC77AD"/>
    <w:rsid w:val="00AD3214"/>
    <w:rsid w:val="00AD68B7"/>
    <w:rsid w:val="00AD7B07"/>
    <w:rsid w:val="00AE05D3"/>
    <w:rsid w:val="00AE355A"/>
    <w:rsid w:val="00AF54C8"/>
    <w:rsid w:val="00AF6E21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6662F"/>
    <w:rsid w:val="00B67CAC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812"/>
    <w:rsid w:val="00BB5B10"/>
    <w:rsid w:val="00BC56D6"/>
    <w:rsid w:val="00BE0C8B"/>
    <w:rsid w:val="00BE399E"/>
    <w:rsid w:val="00BF1775"/>
    <w:rsid w:val="00BF201D"/>
    <w:rsid w:val="00BF2C58"/>
    <w:rsid w:val="00BF504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9099A"/>
    <w:rsid w:val="00CA2FD0"/>
    <w:rsid w:val="00CB08AA"/>
    <w:rsid w:val="00CB626D"/>
    <w:rsid w:val="00CC0BD0"/>
    <w:rsid w:val="00CD2543"/>
    <w:rsid w:val="00CD5181"/>
    <w:rsid w:val="00CD7485"/>
    <w:rsid w:val="00CE2360"/>
    <w:rsid w:val="00CE236C"/>
    <w:rsid w:val="00CF0047"/>
    <w:rsid w:val="00D22895"/>
    <w:rsid w:val="00D244E3"/>
    <w:rsid w:val="00D25781"/>
    <w:rsid w:val="00D26042"/>
    <w:rsid w:val="00D3404A"/>
    <w:rsid w:val="00D34DAF"/>
    <w:rsid w:val="00D434DA"/>
    <w:rsid w:val="00D4354E"/>
    <w:rsid w:val="00D43F69"/>
    <w:rsid w:val="00D50F79"/>
    <w:rsid w:val="00D62844"/>
    <w:rsid w:val="00D63010"/>
    <w:rsid w:val="00D73957"/>
    <w:rsid w:val="00D80000"/>
    <w:rsid w:val="00D8395C"/>
    <w:rsid w:val="00D846D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92AA5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8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8172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48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9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54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0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37196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904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61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9483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0864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4833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72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5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367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8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309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113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9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6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118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323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542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09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8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099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9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6379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959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80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0833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2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25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8478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3201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54285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09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3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9284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590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77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206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94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0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7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4909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395/Simple-Conditional-Statements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3</TotalTime>
  <Pages>5</Pages>
  <Words>590</Words>
  <Characters>336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3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6</cp:revision>
  <cp:lastPrinted>2015-10-26T22:35:00Z</cp:lastPrinted>
  <dcterms:created xsi:type="dcterms:W3CDTF">2019-11-12T12:29:00Z</dcterms:created>
  <dcterms:modified xsi:type="dcterms:W3CDTF">2024-04-24T16:1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